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3A550" w14:textId="0DAAD76B" w:rsidR="0047551D" w:rsidRDefault="0095564A">
      <w:pPr>
        <w:tabs>
          <w:tab w:val="left" w:pos="4728"/>
          <w:tab w:val="left" w:pos="8267"/>
        </w:tabs>
        <w:spacing w:before="56" w:line="643" w:lineRule="exact"/>
        <w:ind w:left="344"/>
        <w:rPr>
          <w:b/>
          <w:sz w:val="28"/>
        </w:rPr>
      </w:pPr>
      <w:r>
        <w:rPr>
          <w:b/>
          <w:sz w:val="28"/>
        </w:rPr>
        <w:t>UG-1</w:t>
      </w:r>
      <w:r>
        <w:rPr>
          <w:b/>
          <w:sz w:val="28"/>
        </w:rPr>
        <w:tab/>
      </w:r>
      <w:r>
        <w:rPr>
          <w:b/>
          <w:sz w:val="56"/>
        </w:rPr>
        <w:tab/>
      </w:r>
      <w:r w:rsidR="00E56DBB" w:rsidRPr="00E56DBB">
        <w:rPr>
          <w:b/>
          <w:sz w:val="24"/>
          <w:szCs w:val="2"/>
        </w:rPr>
        <w:t>Controller’s Copy-I</w:t>
      </w:r>
    </w:p>
    <w:p w14:paraId="7DA9B970" w14:textId="726ADBDE" w:rsidR="0047551D" w:rsidRPr="00FF237A" w:rsidRDefault="0095564A">
      <w:pPr>
        <w:spacing w:line="183" w:lineRule="exact"/>
        <w:ind w:left="1461" w:right="2351"/>
        <w:jc w:val="center"/>
        <w:rPr>
          <w:b/>
          <w:bCs/>
          <w:sz w:val="16"/>
        </w:rPr>
      </w:pPr>
      <w:r w:rsidRPr="00FF237A">
        <w:rPr>
          <w:b/>
          <w:bCs/>
          <w:noProof/>
        </w:rPr>
        <w:drawing>
          <wp:anchor distT="0" distB="0" distL="0" distR="0" simplePos="0" relativeHeight="251661312" behindDoc="0" locked="0" layoutInCell="1" allowOverlap="1" wp14:anchorId="199E98FD" wp14:editId="745FDB61">
            <wp:simplePos x="0" y="0"/>
            <wp:positionH relativeFrom="page">
              <wp:posOffset>396240</wp:posOffset>
            </wp:positionH>
            <wp:positionV relativeFrom="paragraph">
              <wp:posOffset>134569</wp:posOffset>
            </wp:positionV>
            <wp:extent cx="895985" cy="895222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985" cy="895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237A">
        <w:rPr>
          <w:b/>
          <w:bCs/>
          <w:sz w:val="16"/>
        </w:rPr>
        <w:t>SEMESTER</w:t>
      </w:r>
      <w:r w:rsidR="00BF7451">
        <w:rPr>
          <w:b/>
          <w:bCs/>
          <w:sz w:val="20"/>
          <w:szCs w:val="28"/>
        </w:rPr>
        <w:t xml:space="preserve"> </w:t>
      </w:r>
      <w:r w:rsidR="00F01FDE" w:rsidRPr="000E4570">
        <w:rPr>
          <w:sz w:val="18"/>
          <w:szCs w:val="18"/>
          <w:u w:val="single"/>
        </w:rPr>
        <w:tab/>
      </w:r>
    </w:p>
    <w:p w14:paraId="733BF38C" w14:textId="77777777" w:rsidR="0047551D" w:rsidRDefault="0047551D">
      <w:pPr>
        <w:pStyle w:val="BodyText"/>
        <w:rPr>
          <w:b w:val="0"/>
          <w:sz w:val="20"/>
        </w:rPr>
      </w:pPr>
    </w:p>
    <w:p w14:paraId="5DFB376C" w14:textId="77777777" w:rsidR="0047551D" w:rsidRDefault="0095564A">
      <w:pPr>
        <w:pStyle w:val="BodyText"/>
        <w:ind w:left="1454"/>
        <w:jc w:val="center"/>
        <w:rPr>
          <w:sz w:val="21"/>
        </w:rPr>
      </w:pPr>
      <w:r>
        <w:t xml:space="preserve">CHOLISTAN UNIVERSITY OF VETERINARY AND ANIMAL SCIENCES, </w:t>
      </w:r>
      <w:r>
        <w:rPr>
          <w:sz w:val="21"/>
        </w:rPr>
        <w:t>BAHAWALPUR</w:t>
      </w:r>
    </w:p>
    <w:p w14:paraId="098A03ED" w14:textId="3E5D6179" w:rsidR="0047551D" w:rsidRDefault="0095564A">
      <w:pPr>
        <w:tabs>
          <w:tab w:val="left" w:leader="hyphen" w:pos="9183"/>
        </w:tabs>
        <w:spacing w:before="59"/>
        <w:ind w:left="1461"/>
        <w:jc w:val="center"/>
        <w:rPr>
          <w:b/>
          <w:sz w:val="20"/>
        </w:rPr>
      </w:pPr>
      <w:r>
        <w:rPr>
          <w:b/>
          <w:sz w:val="20"/>
        </w:rPr>
        <w:t>[Form for listing courses to be taken in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Session</w:t>
      </w:r>
      <w:r>
        <w:rPr>
          <w:b/>
          <w:sz w:val="20"/>
        </w:rPr>
        <w:tab/>
        <w:t>]</w:t>
      </w:r>
    </w:p>
    <w:p w14:paraId="0EC55ED6" w14:textId="60152B41" w:rsidR="0047551D" w:rsidRDefault="0095564A">
      <w:pPr>
        <w:pStyle w:val="BodyText"/>
        <w:spacing w:before="77"/>
        <w:ind w:left="1444"/>
        <w:jc w:val="center"/>
      </w:pPr>
      <w:r>
        <w:t>Faculty of --------------------------------------, Degree of BS ------------------------------------------</w:t>
      </w:r>
    </w:p>
    <w:p w14:paraId="44D3F303" w14:textId="77777777" w:rsidR="0047551D" w:rsidRDefault="0047551D">
      <w:pPr>
        <w:pStyle w:val="BodyText"/>
        <w:rPr>
          <w:sz w:val="24"/>
        </w:rPr>
      </w:pPr>
    </w:p>
    <w:p w14:paraId="121E8792" w14:textId="77777777" w:rsidR="0047551D" w:rsidRDefault="0047551D">
      <w:pPr>
        <w:pStyle w:val="BodyText"/>
        <w:spacing w:before="8"/>
        <w:rPr>
          <w:sz w:val="26"/>
        </w:rPr>
      </w:pPr>
    </w:p>
    <w:p w14:paraId="38439879" w14:textId="30E9B070" w:rsidR="0047551D" w:rsidRDefault="0095564A">
      <w:pPr>
        <w:tabs>
          <w:tab w:val="left" w:pos="4161"/>
          <w:tab w:val="left" w:pos="7870"/>
          <w:tab w:val="left" w:pos="10832"/>
        </w:tabs>
        <w:ind w:left="344"/>
        <w:rPr>
          <w:b/>
        </w:rPr>
      </w:pPr>
      <w:r>
        <w:t>Semester</w:t>
      </w:r>
      <w:r>
        <w:rPr>
          <w:spacing w:val="1"/>
        </w:rPr>
        <w:t xml:space="preserve"> </w:t>
      </w:r>
      <w:r>
        <w:t>commencing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 </w:t>
      </w:r>
      <w:r>
        <w:rPr>
          <w:spacing w:val="-3"/>
        </w:rPr>
        <w:t>of</w:t>
      </w:r>
      <w:r>
        <w:rPr>
          <w:spacing w:val="-7"/>
        </w:rPr>
        <w:t xml:space="preserve"> </w:t>
      </w:r>
      <w:r>
        <w:t>first</w:t>
      </w:r>
      <w:r>
        <w:rPr>
          <w:spacing w:val="2"/>
        </w:rPr>
        <w:t xml:space="preserve"> </w:t>
      </w:r>
      <w:r>
        <w:t>enrolment_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b/>
        </w:rPr>
        <w:t>Regd.</w:t>
      </w:r>
      <w:r>
        <w:rPr>
          <w:b/>
          <w:spacing w:val="1"/>
        </w:rPr>
        <w:t xml:space="preserve"> </w:t>
      </w:r>
      <w:r>
        <w:rPr>
          <w:b/>
        </w:rPr>
        <w:t>No.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143D28C9" w14:textId="77777777" w:rsidR="0047551D" w:rsidRDefault="0047551D">
      <w:pPr>
        <w:pStyle w:val="BodyText"/>
        <w:spacing w:before="10"/>
        <w:rPr>
          <w:sz w:val="13"/>
        </w:rPr>
      </w:pPr>
    </w:p>
    <w:p w14:paraId="09525DCC" w14:textId="0B21CC55" w:rsidR="0047551D" w:rsidRDefault="0095564A">
      <w:pPr>
        <w:tabs>
          <w:tab w:val="left" w:pos="5482"/>
          <w:tab w:val="left" w:pos="10856"/>
        </w:tabs>
        <w:spacing w:before="92"/>
        <w:ind w:left="344"/>
      </w:pPr>
      <w:r>
        <w:t>Nam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Father’s</w:t>
      </w:r>
      <w:r>
        <w:rPr>
          <w:spacing w:val="-10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7E5061E" w14:textId="77777777" w:rsidR="0047551D" w:rsidRDefault="0047551D">
      <w:pPr>
        <w:pStyle w:val="BodyText"/>
        <w:spacing w:before="3"/>
        <w:rPr>
          <w:b w:val="0"/>
          <w:sz w:val="14"/>
        </w:rPr>
      </w:pPr>
    </w:p>
    <w:p w14:paraId="682890C7" w14:textId="77777777" w:rsidR="0047551D" w:rsidRDefault="0095564A">
      <w:pPr>
        <w:tabs>
          <w:tab w:val="left" w:pos="10914"/>
        </w:tabs>
        <w:spacing w:before="92"/>
        <w:ind w:left="344"/>
      </w:pPr>
      <w:r>
        <w:t>Permanent</w:t>
      </w:r>
      <w:r>
        <w:rPr>
          <w:spacing w:val="-11"/>
        </w:rPr>
        <w:t xml:space="preserve"> </w:t>
      </w:r>
      <w:r>
        <w:t>Address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7470100" w14:textId="77777777" w:rsidR="0047551D" w:rsidRDefault="0047551D">
      <w:pPr>
        <w:pStyle w:val="BodyText"/>
        <w:spacing w:before="6"/>
        <w:rPr>
          <w:b w:val="0"/>
        </w:rPr>
      </w:pPr>
    </w:p>
    <w:tbl>
      <w:tblPr>
        <w:tblW w:w="0" w:type="auto"/>
        <w:tblInd w:w="36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409"/>
        <w:gridCol w:w="413"/>
        <w:gridCol w:w="408"/>
        <w:gridCol w:w="413"/>
        <w:gridCol w:w="408"/>
        <w:gridCol w:w="413"/>
        <w:gridCol w:w="413"/>
        <w:gridCol w:w="408"/>
        <w:gridCol w:w="413"/>
        <w:gridCol w:w="413"/>
        <w:gridCol w:w="408"/>
        <w:gridCol w:w="413"/>
        <w:gridCol w:w="409"/>
        <w:gridCol w:w="413"/>
        <w:gridCol w:w="413"/>
        <w:gridCol w:w="409"/>
        <w:gridCol w:w="413"/>
        <w:gridCol w:w="413"/>
        <w:gridCol w:w="409"/>
        <w:gridCol w:w="413"/>
        <w:gridCol w:w="408"/>
      </w:tblGrid>
      <w:tr w:rsidR="0047551D" w14:paraId="6E362ED1" w14:textId="77777777">
        <w:trPr>
          <w:trHeight w:val="253"/>
        </w:trPr>
        <w:tc>
          <w:tcPr>
            <w:tcW w:w="1892" w:type="dxa"/>
            <w:tcBorders>
              <w:bottom w:val="nil"/>
              <w:right w:val="double" w:sz="1" w:space="0" w:color="000000"/>
            </w:tcBorders>
          </w:tcPr>
          <w:p w14:paraId="79FE4D9D" w14:textId="77777777" w:rsidR="0047551D" w:rsidRDefault="0095564A">
            <w:pPr>
              <w:pStyle w:val="TableParagraph"/>
              <w:spacing w:line="233" w:lineRule="exact"/>
              <w:ind w:left="105"/>
            </w:pPr>
            <w:r>
              <w:t>Semester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2BF4808A" w14:textId="77777777" w:rsidR="0047551D" w:rsidRDefault="0095564A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F3F563" w14:textId="77777777" w:rsidR="0047551D" w:rsidRDefault="0095564A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7319CD33" w14:textId="77777777" w:rsidR="0047551D" w:rsidRDefault="0095564A">
            <w:pPr>
              <w:pStyle w:val="TableParagraph"/>
              <w:spacing w:line="225" w:lineRule="exact"/>
              <w:ind w:left="108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3FE20F7E" w14:textId="77777777" w:rsidR="0047551D" w:rsidRDefault="0095564A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793940" w14:textId="77777777" w:rsidR="0047551D" w:rsidRDefault="0095564A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6B963C57" w14:textId="77777777" w:rsidR="0047551D" w:rsidRDefault="0095564A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7D95CB9D" w14:textId="77777777" w:rsidR="0047551D" w:rsidRDefault="0095564A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14988" w14:textId="77777777" w:rsidR="0047551D" w:rsidRDefault="0095564A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0A5EDE38" w14:textId="77777777" w:rsidR="0047551D" w:rsidRDefault="0095564A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747FCEE6" w14:textId="77777777" w:rsidR="0047551D" w:rsidRDefault="0095564A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315579" w14:textId="77777777" w:rsidR="0047551D" w:rsidRDefault="0095564A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0DA8EFFB" w14:textId="77777777" w:rsidR="0047551D" w:rsidRDefault="0095564A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250B2EAD" w14:textId="77777777" w:rsidR="0047551D" w:rsidRDefault="0095564A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0A690E" w14:textId="77777777" w:rsidR="0047551D" w:rsidRDefault="0095564A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5F6D1F7E" w14:textId="77777777" w:rsidR="0047551D" w:rsidRDefault="0095564A">
            <w:pPr>
              <w:pStyle w:val="TableParagraph"/>
              <w:spacing w:line="225" w:lineRule="exact"/>
              <w:ind w:left="11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785E03B4" w14:textId="77777777" w:rsidR="0047551D" w:rsidRDefault="0095564A">
            <w:pPr>
              <w:pStyle w:val="TableParagraph"/>
              <w:spacing w:line="220" w:lineRule="exact"/>
              <w:ind w:left="103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C115EA" w14:textId="77777777" w:rsidR="0047551D" w:rsidRDefault="0095564A">
            <w:pPr>
              <w:pStyle w:val="TableParagraph"/>
              <w:spacing w:line="220" w:lineRule="exact"/>
              <w:ind w:left="112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0F727FDD" w14:textId="77777777" w:rsidR="0047551D" w:rsidRDefault="0095564A">
            <w:pPr>
              <w:pStyle w:val="TableParagraph"/>
              <w:spacing w:line="225" w:lineRule="exact"/>
              <w:ind w:left="10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369FEA32" w14:textId="77777777" w:rsidR="0047551D" w:rsidRDefault="0095564A">
            <w:pPr>
              <w:pStyle w:val="TableParagraph"/>
              <w:spacing w:line="220" w:lineRule="exact"/>
              <w:ind w:left="102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860BF" w14:textId="77777777" w:rsidR="0047551D" w:rsidRDefault="0095564A">
            <w:pPr>
              <w:pStyle w:val="TableParagraph"/>
              <w:spacing w:line="220" w:lineRule="exact"/>
              <w:ind w:left="111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00D45E66" w14:textId="77777777" w:rsidR="0047551D" w:rsidRDefault="0095564A">
            <w:pPr>
              <w:pStyle w:val="TableParagraph"/>
              <w:spacing w:line="225" w:lineRule="exact"/>
              <w:ind w:left="106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</w:tr>
      <w:tr w:rsidR="0047551D" w14:paraId="67CCBA3E" w14:textId="77777777">
        <w:trPr>
          <w:trHeight w:val="460"/>
        </w:trPr>
        <w:tc>
          <w:tcPr>
            <w:tcW w:w="1892" w:type="dxa"/>
            <w:tcBorders>
              <w:top w:val="nil"/>
              <w:right w:val="double" w:sz="1" w:space="0" w:color="000000"/>
            </w:tcBorders>
          </w:tcPr>
          <w:p w14:paraId="2FAEF7DF" w14:textId="77777777" w:rsidR="0047551D" w:rsidRDefault="0095564A">
            <w:pPr>
              <w:pStyle w:val="TableParagraph"/>
              <w:spacing w:before="154"/>
              <w:ind w:left="105"/>
            </w:pPr>
            <w:r>
              <w:t>Credits Completed</w:t>
            </w: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6667F343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CEC3598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4CD0E368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04B0E8CC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1DF8FB0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4898018B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0A800A97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D22F534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7125CE7D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526F8254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AE7A02B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42F84852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49FB3C31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6410BCD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486E95CF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5575F3F9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91D8621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6CAF5E54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1EC29B27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AC6EA88" w14:textId="77777777" w:rsidR="0047551D" w:rsidRDefault="0047551D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2C202233" w14:textId="77777777" w:rsidR="0047551D" w:rsidRDefault="0047551D">
            <w:pPr>
              <w:pStyle w:val="TableParagraph"/>
              <w:rPr>
                <w:sz w:val="20"/>
              </w:rPr>
            </w:pPr>
          </w:p>
        </w:tc>
      </w:tr>
    </w:tbl>
    <w:p w14:paraId="3411D3CF" w14:textId="77777777" w:rsidR="0047551D" w:rsidRDefault="0047551D">
      <w:pPr>
        <w:pStyle w:val="BodyText"/>
        <w:spacing w:before="1"/>
        <w:rPr>
          <w:b w:val="0"/>
          <w:sz w:val="17"/>
        </w:rPr>
      </w:pPr>
    </w:p>
    <w:tbl>
      <w:tblPr>
        <w:tblW w:w="0" w:type="auto"/>
        <w:tblInd w:w="3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3"/>
        <w:gridCol w:w="3313"/>
        <w:gridCol w:w="1080"/>
        <w:gridCol w:w="898"/>
        <w:gridCol w:w="1009"/>
        <w:gridCol w:w="812"/>
        <w:gridCol w:w="898"/>
        <w:gridCol w:w="1191"/>
      </w:tblGrid>
      <w:tr w:rsidR="0047551D" w14:paraId="612EADCA" w14:textId="77777777">
        <w:trPr>
          <w:trHeight w:val="430"/>
        </w:trPr>
        <w:tc>
          <w:tcPr>
            <w:tcW w:w="5766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AF78CA2" w14:textId="77777777" w:rsidR="0047551D" w:rsidRDefault="0095564A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s to be taken during the Semester</w:t>
            </w:r>
          </w:p>
        </w:tc>
        <w:tc>
          <w:tcPr>
            <w:tcW w:w="898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5DAF3EC" w14:textId="77777777" w:rsidR="0047551D" w:rsidRDefault="0095564A">
            <w:pPr>
              <w:pStyle w:val="TableParagraph"/>
              <w:spacing w:line="181" w:lineRule="exact"/>
              <w:ind w:left="116"/>
              <w:rPr>
                <w:b/>
                <w:sz w:val="16"/>
              </w:rPr>
            </w:pPr>
            <w:r>
              <w:rPr>
                <w:b/>
                <w:sz w:val="16"/>
              </w:rPr>
              <w:t>Maximum</w:t>
            </w:r>
          </w:p>
          <w:p w14:paraId="6BCC931A" w14:textId="77777777" w:rsidR="0047551D" w:rsidRDefault="0095564A">
            <w:pPr>
              <w:pStyle w:val="TableParagraph"/>
              <w:spacing w:line="251" w:lineRule="exact"/>
              <w:ind w:left="159"/>
              <w:rPr>
                <w:b/>
              </w:rPr>
            </w:pPr>
            <w:r>
              <w:rPr>
                <w:b/>
              </w:rPr>
              <w:t>Marks</w:t>
            </w:r>
          </w:p>
        </w:tc>
        <w:tc>
          <w:tcPr>
            <w:tcW w:w="2719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2343BB7" w14:textId="77777777" w:rsidR="0047551D" w:rsidRDefault="0095564A">
            <w:pPr>
              <w:pStyle w:val="TableParagraph"/>
              <w:spacing w:line="249" w:lineRule="exact"/>
              <w:ind w:left="514"/>
              <w:rPr>
                <w:b/>
              </w:rPr>
            </w:pPr>
            <w:r>
              <w:rPr>
                <w:b/>
              </w:rPr>
              <w:t>For office use only</w:t>
            </w:r>
          </w:p>
        </w:tc>
        <w:tc>
          <w:tcPr>
            <w:tcW w:w="1191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8E3AB47" w14:textId="77777777" w:rsidR="0047551D" w:rsidRDefault="0095564A">
            <w:pPr>
              <w:pStyle w:val="TableParagraph"/>
              <w:spacing w:line="225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Remarks</w:t>
            </w:r>
          </w:p>
        </w:tc>
      </w:tr>
      <w:tr w:rsidR="0047551D" w14:paraId="6D3A2696" w14:textId="77777777">
        <w:trPr>
          <w:trHeight w:val="502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56CE06E8" w14:textId="77777777" w:rsidR="0047551D" w:rsidRDefault="0095564A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</w:t>
            </w:r>
          </w:p>
          <w:p w14:paraId="38EBDB08" w14:textId="77777777" w:rsidR="0047551D" w:rsidRDefault="0095564A">
            <w:pPr>
              <w:pStyle w:val="TableParagraph"/>
              <w:spacing w:before="1" w:line="233" w:lineRule="exact"/>
              <w:ind w:left="110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B3E9933" w14:textId="77777777" w:rsidR="0047551D" w:rsidRDefault="0095564A">
            <w:pPr>
              <w:pStyle w:val="TableParagraph"/>
              <w:spacing w:line="249" w:lineRule="exact"/>
              <w:ind w:left="796"/>
              <w:rPr>
                <w:b/>
              </w:rPr>
            </w:pPr>
            <w:r>
              <w:rPr>
                <w:b/>
              </w:rPr>
              <w:t>Title of the Course</w:t>
            </w: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3B880475" w14:textId="77777777" w:rsidR="0047551D" w:rsidRDefault="0095564A">
            <w:pPr>
              <w:pStyle w:val="TableParagraph"/>
              <w:spacing w:line="249" w:lineRule="exact"/>
              <w:ind w:left="254"/>
              <w:rPr>
                <w:b/>
              </w:rPr>
            </w:pPr>
            <w:r>
              <w:rPr>
                <w:b/>
              </w:rPr>
              <w:t>Credit</w:t>
            </w:r>
          </w:p>
          <w:p w14:paraId="6C1FC88E" w14:textId="77777777" w:rsidR="0047551D" w:rsidRDefault="0095564A">
            <w:pPr>
              <w:pStyle w:val="TableParagraph"/>
              <w:spacing w:before="1" w:line="233" w:lineRule="exact"/>
              <w:ind w:left="264"/>
              <w:rPr>
                <w:b/>
              </w:rPr>
            </w:pPr>
            <w:r>
              <w:rPr>
                <w:b/>
              </w:rPr>
              <w:t>Hours</w:t>
            </w:r>
          </w:p>
        </w:tc>
        <w:tc>
          <w:tcPr>
            <w:tcW w:w="898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A5DD770" w14:textId="77777777" w:rsidR="0047551D" w:rsidRDefault="0047551D">
            <w:pPr>
              <w:rPr>
                <w:sz w:val="2"/>
                <w:szCs w:val="2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D1EB43D" w14:textId="77777777" w:rsidR="0047551D" w:rsidRDefault="0095564A">
            <w:pPr>
              <w:pStyle w:val="TableParagraph"/>
              <w:ind w:left="163" w:right="95" w:firstLine="100"/>
              <w:rPr>
                <w:b/>
                <w:sz w:val="18"/>
              </w:rPr>
            </w:pPr>
            <w:r>
              <w:rPr>
                <w:b/>
                <w:sz w:val="18"/>
              </w:rPr>
              <w:t>Marks Obtained</w:t>
            </w: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3DF545C0" w14:textId="77777777" w:rsidR="0047551D" w:rsidRDefault="0095564A">
            <w:pPr>
              <w:pStyle w:val="TableParagraph"/>
              <w:spacing w:line="249" w:lineRule="exact"/>
              <w:ind w:left="12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581BC6E" w14:textId="77777777" w:rsidR="0047551D" w:rsidRDefault="0095564A">
            <w:pPr>
              <w:pStyle w:val="TableParagraph"/>
              <w:spacing w:line="225" w:lineRule="exact"/>
              <w:ind w:left="143"/>
              <w:rPr>
                <w:b/>
                <w:sz w:val="20"/>
              </w:rPr>
            </w:pPr>
            <w:r>
              <w:rPr>
                <w:b/>
                <w:sz w:val="20"/>
              </w:rPr>
              <w:t>Quality</w:t>
            </w:r>
          </w:p>
          <w:p w14:paraId="5D268E18" w14:textId="77777777" w:rsidR="0047551D" w:rsidRDefault="0095564A">
            <w:pPr>
              <w:pStyle w:val="TableParagraph"/>
              <w:spacing w:before="1"/>
              <w:ind w:left="177"/>
              <w:rPr>
                <w:b/>
              </w:rPr>
            </w:pPr>
            <w:r>
              <w:rPr>
                <w:b/>
              </w:rPr>
              <w:t>Points</w:t>
            </w:r>
          </w:p>
        </w:tc>
        <w:tc>
          <w:tcPr>
            <w:tcW w:w="1191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B260929" w14:textId="77777777" w:rsidR="0047551D" w:rsidRDefault="0047551D">
            <w:pPr>
              <w:rPr>
                <w:sz w:val="2"/>
                <w:szCs w:val="2"/>
              </w:rPr>
            </w:pPr>
          </w:p>
        </w:tc>
      </w:tr>
      <w:tr w:rsidR="00837CB1" w14:paraId="53909365" w14:textId="77777777" w:rsidTr="006712A7">
        <w:trPr>
          <w:trHeight w:val="517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72746" w14:textId="7A0549E6" w:rsidR="00837CB1" w:rsidRPr="006712A7" w:rsidRDefault="00837CB1" w:rsidP="006712A7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AA017" w14:textId="75813CC5" w:rsidR="00837CB1" w:rsidRPr="00BF5D49" w:rsidRDefault="00837CB1" w:rsidP="00837CB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3C6F58" w14:textId="0881C578" w:rsidR="00837CB1" w:rsidRPr="00BF5D49" w:rsidRDefault="00837CB1" w:rsidP="001C57F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84668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1C98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D9118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4172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9911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</w:tr>
      <w:tr w:rsidR="00FC569B" w14:paraId="65A7F6BB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37AAE" w14:textId="03CB8AD0" w:rsidR="00FC569B" w:rsidRPr="006712A7" w:rsidRDefault="00FC569B" w:rsidP="00FC569B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36621E" w14:textId="317F82D9" w:rsidR="00FC569B" w:rsidRPr="00BF5D49" w:rsidRDefault="00FC569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EEAF2" w14:textId="37F0F1F8" w:rsidR="00FC569B" w:rsidRPr="00BF5D49" w:rsidRDefault="00FC569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81BC7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EA7A3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20C48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DE792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99578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</w:tr>
      <w:tr w:rsidR="00FC569B" w14:paraId="36FF62CD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1517A" w14:textId="7C0BA172" w:rsidR="00FC569B" w:rsidRPr="006712A7" w:rsidRDefault="00FC569B" w:rsidP="00FC569B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8FA496" w14:textId="33D7E226" w:rsidR="00FC569B" w:rsidRPr="00BF5D49" w:rsidRDefault="00FC569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A04A7" w14:textId="32990815" w:rsidR="00FC569B" w:rsidRPr="00BF5D49" w:rsidRDefault="00FC569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165AB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61349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E99E7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33093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B4267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</w:tr>
      <w:tr w:rsidR="00FC569B" w14:paraId="0EA8205D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E3633" w14:textId="66239435" w:rsidR="00FC569B" w:rsidRPr="006712A7" w:rsidRDefault="00FC569B" w:rsidP="00FC569B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39AA" w14:textId="03F842B4" w:rsidR="00FC569B" w:rsidRPr="00BF5D49" w:rsidRDefault="00FC569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B0167" w14:textId="653D83DB" w:rsidR="00FC569B" w:rsidRPr="00BF5D49" w:rsidRDefault="00FC569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1B3AB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68C80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8DB1F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B1F2F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82FA1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</w:tr>
      <w:tr w:rsidR="00FC569B" w14:paraId="77C79772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E4056" w14:textId="6AFCEB72" w:rsidR="00FC569B" w:rsidRPr="006712A7" w:rsidRDefault="00FC569B" w:rsidP="00FC569B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7180E" w14:textId="6D297867" w:rsidR="00FC569B" w:rsidRPr="00BF5D49" w:rsidRDefault="00FC569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D2B1BF" w14:textId="7DF9A485" w:rsidR="00FC569B" w:rsidRPr="00BF5D49" w:rsidRDefault="00FC569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9ABFF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85E02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3CAF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C3C5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A06E6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</w:tr>
      <w:tr w:rsidR="00FC569B" w14:paraId="10686FCC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9D964" w14:textId="6D531739" w:rsidR="00FC569B" w:rsidRPr="006712A7" w:rsidRDefault="00FC569B" w:rsidP="00FC569B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5973C" w14:textId="785844C4" w:rsidR="00FC569B" w:rsidRPr="00BF5D49" w:rsidRDefault="00FC569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7C4B2" w14:textId="03E16124" w:rsidR="00FC569B" w:rsidRPr="00BF5D49" w:rsidRDefault="00FC569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1A9B7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D581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391CE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D3A72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7DA24" w14:textId="77777777" w:rsidR="00FC569B" w:rsidRDefault="00FC569B" w:rsidP="00FC569B">
            <w:pPr>
              <w:pStyle w:val="TableParagraph"/>
              <w:rPr>
                <w:sz w:val="20"/>
              </w:rPr>
            </w:pPr>
          </w:p>
        </w:tc>
      </w:tr>
      <w:tr w:rsidR="0085232B" w14:paraId="708FE2B6" w14:textId="77777777" w:rsidTr="006712A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328BF" w14:textId="43718AA0" w:rsidR="0085232B" w:rsidRPr="00277268" w:rsidRDefault="0085232B" w:rsidP="00FC569B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F1DEC" w14:textId="7C0769C4" w:rsidR="0085232B" w:rsidRDefault="0085232B" w:rsidP="00FC5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BCE35" w14:textId="27AEE802" w:rsidR="0085232B" w:rsidRDefault="0085232B" w:rsidP="00FC569B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2C18A" w14:textId="77777777" w:rsidR="0085232B" w:rsidRDefault="0085232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78F65" w14:textId="77777777" w:rsidR="0085232B" w:rsidRDefault="0085232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4DB60" w14:textId="77777777" w:rsidR="0085232B" w:rsidRDefault="0085232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0C8DF" w14:textId="77777777" w:rsidR="0085232B" w:rsidRDefault="0085232B" w:rsidP="00FC569B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6C210" w14:textId="77777777" w:rsidR="0085232B" w:rsidRDefault="0085232B" w:rsidP="00FC569B">
            <w:pPr>
              <w:pStyle w:val="TableParagraph"/>
              <w:rPr>
                <w:sz w:val="20"/>
              </w:rPr>
            </w:pPr>
          </w:p>
        </w:tc>
      </w:tr>
      <w:tr w:rsidR="00837CB1" w14:paraId="7ECDAD48" w14:textId="7777777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7158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2114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E5312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5B7CC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8FA48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66895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70075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96AA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</w:tr>
      <w:tr w:rsidR="00837CB1" w14:paraId="75A6466C" w14:textId="77777777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DA5D5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FADD3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C627F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A33D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233BA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734DE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421B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EF126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</w:tr>
      <w:tr w:rsidR="00837CB1" w14:paraId="1813D43D" w14:textId="77777777">
        <w:trPr>
          <w:trHeight w:val="52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894C0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F3270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D5EBE5E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6B9E12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3FFA08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0BE7BEA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66A4992C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53950CA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</w:tr>
      <w:tr w:rsidR="00837CB1" w14:paraId="397FA8AD" w14:textId="77777777">
        <w:trPr>
          <w:trHeight w:val="526"/>
        </w:trPr>
        <w:tc>
          <w:tcPr>
            <w:tcW w:w="4686" w:type="dxa"/>
            <w:gridSpan w:val="2"/>
            <w:tcBorders>
              <w:top w:val="single" w:sz="4" w:space="0" w:color="000000"/>
              <w:left w:val="nil"/>
              <w:bottom w:val="nil"/>
              <w:right w:val="double" w:sz="1" w:space="0" w:color="000000"/>
            </w:tcBorders>
          </w:tcPr>
          <w:p w14:paraId="4BC1F303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6A94A589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639F64BD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74E89D0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1ADDAEE7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458B89CB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1531FB3A" w14:textId="77777777" w:rsidR="00837CB1" w:rsidRDefault="00837CB1" w:rsidP="00837CB1">
            <w:pPr>
              <w:pStyle w:val="TableParagraph"/>
              <w:rPr>
                <w:sz w:val="20"/>
              </w:rPr>
            </w:pPr>
          </w:p>
        </w:tc>
      </w:tr>
    </w:tbl>
    <w:p w14:paraId="7176CF0F" w14:textId="77777777" w:rsidR="0047551D" w:rsidRDefault="0047551D">
      <w:pPr>
        <w:pStyle w:val="BodyText"/>
        <w:spacing w:before="5"/>
        <w:rPr>
          <w:b w:val="0"/>
          <w:sz w:val="28"/>
        </w:rPr>
      </w:pPr>
    </w:p>
    <w:p w14:paraId="75F266F6" w14:textId="77777777" w:rsidR="0047551D" w:rsidRDefault="0095564A">
      <w:pPr>
        <w:pStyle w:val="BodyText"/>
        <w:tabs>
          <w:tab w:val="left" w:pos="3001"/>
        </w:tabs>
        <w:ind w:right="321"/>
        <w:jc w:val="right"/>
      </w:pPr>
      <w:r>
        <w:t>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F64D696" w14:textId="77777777" w:rsidR="0047551D" w:rsidRDefault="0047551D">
      <w:pPr>
        <w:pStyle w:val="BodyText"/>
        <w:spacing w:before="4"/>
        <w:rPr>
          <w:sz w:val="14"/>
        </w:rPr>
      </w:pPr>
    </w:p>
    <w:p w14:paraId="0A893600" w14:textId="0B94AB38" w:rsidR="0047551D" w:rsidRDefault="0095564A">
      <w:pPr>
        <w:pStyle w:val="BodyText"/>
        <w:tabs>
          <w:tab w:val="left" w:pos="3092"/>
        </w:tabs>
        <w:spacing w:before="92"/>
        <w:ind w:right="230"/>
        <w:jc w:val="right"/>
      </w:pPr>
      <w:r>
        <w:t>C.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CE95B11" w14:textId="77777777" w:rsidR="0047551D" w:rsidRDefault="0047551D">
      <w:pPr>
        <w:pStyle w:val="BodyText"/>
        <w:rPr>
          <w:sz w:val="20"/>
        </w:rPr>
      </w:pPr>
    </w:p>
    <w:p w14:paraId="2F577671" w14:textId="77777777" w:rsidR="0047551D" w:rsidRDefault="0047551D">
      <w:pPr>
        <w:pStyle w:val="BodyText"/>
        <w:rPr>
          <w:sz w:val="20"/>
        </w:rPr>
      </w:pPr>
    </w:p>
    <w:p w14:paraId="77439887" w14:textId="635E5D47" w:rsidR="0047551D" w:rsidRPr="00F01FDE" w:rsidRDefault="00FF237A" w:rsidP="00FF237A">
      <w:pPr>
        <w:tabs>
          <w:tab w:val="left" w:pos="2946"/>
        </w:tabs>
        <w:spacing w:before="93"/>
        <w:ind w:left="344"/>
        <w:rPr>
          <w:b/>
          <w:sz w:val="20"/>
          <w:u w:val="single"/>
        </w:rPr>
      </w:pPr>
      <w:r>
        <w:rPr>
          <w:b/>
          <w:sz w:val="20"/>
        </w:rPr>
        <w:t xml:space="preserve">Fee Paid Challan </w:t>
      </w:r>
      <w:proofErr w:type="gramStart"/>
      <w:r>
        <w:rPr>
          <w:b/>
          <w:sz w:val="20"/>
        </w:rPr>
        <w:t># :</w:t>
      </w:r>
      <w:proofErr w:type="gramEnd"/>
      <w:r w:rsidR="00F01FDE" w:rsidRPr="00F01FDE">
        <w:rPr>
          <w:u w:val="single"/>
        </w:rPr>
        <w:t xml:space="preserve"> </w:t>
      </w:r>
      <w:r w:rsidR="00F01FDE">
        <w:rPr>
          <w:u w:val="single"/>
        </w:rPr>
        <w:tab/>
      </w:r>
      <w:r w:rsidR="00F01FDE">
        <w:rPr>
          <w:u w:val="single"/>
        </w:rPr>
        <w:tab/>
      </w:r>
      <w:r>
        <w:rPr>
          <w:b/>
          <w:sz w:val="20"/>
        </w:rPr>
        <w:t xml:space="preserve"> Dated:</w:t>
      </w:r>
      <w:r w:rsidR="00F01FDE" w:rsidRPr="00F01FDE">
        <w:rPr>
          <w:u w:val="single"/>
        </w:rPr>
        <w:t xml:space="preserve"> </w:t>
      </w:r>
      <w:r w:rsidR="00F01FDE">
        <w:rPr>
          <w:u w:val="single"/>
        </w:rPr>
        <w:tab/>
      </w:r>
      <w:r w:rsidR="00F01FDE">
        <w:rPr>
          <w:u w:val="single"/>
        </w:rPr>
        <w:tab/>
      </w:r>
      <w:r w:rsidR="00F01FDE">
        <w:rPr>
          <w:u w:val="single"/>
        </w:rPr>
        <w:tab/>
      </w:r>
      <w:r w:rsidRPr="00FF237A">
        <w:rPr>
          <w:b/>
          <w:sz w:val="20"/>
        </w:rPr>
        <w:tab/>
      </w:r>
      <w:r w:rsidRPr="00FF237A">
        <w:rPr>
          <w:b/>
          <w:sz w:val="20"/>
        </w:rPr>
        <w:tab/>
      </w:r>
      <w:r w:rsidR="0095564A">
        <w:rPr>
          <w:b/>
          <w:sz w:val="20"/>
        </w:rPr>
        <w:t>Signature of Student</w:t>
      </w:r>
      <w:r>
        <w:rPr>
          <w:b/>
          <w:sz w:val="20"/>
        </w:rPr>
        <w:t>:</w:t>
      </w:r>
      <w:r w:rsidR="00F01FDE" w:rsidRPr="00F01FDE">
        <w:rPr>
          <w:u w:val="single"/>
        </w:rPr>
        <w:t xml:space="preserve"> </w:t>
      </w:r>
      <w:r w:rsidR="00F01FDE">
        <w:rPr>
          <w:u w:val="single"/>
        </w:rPr>
        <w:tab/>
      </w:r>
      <w:r w:rsidR="00F01FDE">
        <w:rPr>
          <w:u w:val="single"/>
        </w:rPr>
        <w:tab/>
      </w:r>
      <w:r w:rsidR="00F01FDE">
        <w:rPr>
          <w:u w:val="single"/>
        </w:rPr>
        <w:tab/>
      </w:r>
      <w:r w:rsidR="00F01FDE" w:rsidRPr="00F01FDE">
        <w:rPr>
          <w:b/>
          <w:sz w:val="20"/>
          <w:u w:val="single"/>
        </w:rPr>
        <w:t xml:space="preserve">  </w:t>
      </w:r>
    </w:p>
    <w:p w14:paraId="2F072CD4" w14:textId="414F9CE1" w:rsidR="001E28E0" w:rsidRDefault="001E28E0">
      <w:pPr>
        <w:spacing w:line="202" w:lineRule="exact"/>
        <w:ind w:right="909"/>
        <w:jc w:val="right"/>
        <w:rPr>
          <w:b/>
          <w:sz w:val="20"/>
        </w:rPr>
      </w:pPr>
    </w:p>
    <w:p w14:paraId="264231BE" w14:textId="2B6E7C2A" w:rsidR="001E28E0" w:rsidRDefault="001E28E0">
      <w:pPr>
        <w:spacing w:line="202" w:lineRule="exact"/>
        <w:ind w:right="909"/>
        <w:jc w:val="right"/>
        <w:rPr>
          <w:b/>
          <w:sz w:val="20"/>
        </w:rPr>
      </w:pPr>
    </w:p>
    <w:p w14:paraId="489E13CD" w14:textId="43140784" w:rsidR="00FF237A" w:rsidRDefault="00FF237A">
      <w:pPr>
        <w:spacing w:line="202" w:lineRule="exact"/>
        <w:ind w:right="909"/>
        <w:jc w:val="right"/>
        <w:rPr>
          <w:b/>
          <w:sz w:val="20"/>
        </w:rPr>
      </w:pPr>
    </w:p>
    <w:p w14:paraId="727130E9" w14:textId="77777777" w:rsidR="00FF237A" w:rsidRDefault="00FF237A">
      <w:pPr>
        <w:spacing w:line="202" w:lineRule="exact"/>
        <w:ind w:right="909"/>
        <w:jc w:val="right"/>
        <w:rPr>
          <w:b/>
          <w:sz w:val="20"/>
        </w:rPr>
      </w:pPr>
    </w:p>
    <w:p w14:paraId="5563D341" w14:textId="77777777" w:rsidR="00FF237A" w:rsidRDefault="00FF237A">
      <w:pPr>
        <w:spacing w:line="202" w:lineRule="exact"/>
        <w:ind w:right="909"/>
        <w:jc w:val="right"/>
        <w:rPr>
          <w:b/>
          <w:sz w:val="20"/>
        </w:rPr>
      </w:pPr>
    </w:p>
    <w:p w14:paraId="656732CF" w14:textId="443868A9" w:rsidR="00FF237A" w:rsidRPr="00BD28F2" w:rsidRDefault="001E28E0" w:rsidP="00FF237A">
      <w:pPr>
        <w:tabs>
          <w:tab w:val="left" w:pos="2946"/>
        </w:tabs>
        <w:spacing w:before="93"/>
        <w:ind w:left="344"/>
        <w:rPr>
          <w:b/>
          <w:sz w:val="20"/>
        </w:rPr>
      </w:pPr>
      <w:r w:rsidRPr="00BD28F2">
        <w:rPr>
          <w:b/>
        </w:rPr>
        <w:t>Head of Department/Coordinator</w:t>
      </w:r>
      <w:r w:rsidR="00FF237A" w:rsidRPr="00BD28F2">
        <w:rPr>
          <w:b/>
        </w:rPr>
        <w:t xml:space="preserve">                     </w:t>
      </w:r>
      <w:r w:rsidR="00FF237A" w:rsidRPr="00BD28F2">
        <w:rPr>
          <w:b/>
        </w:rPr>
        <w:tab/>
        <w:t xml:space="preserve"> Dean </w:t>
      </w:r>
      <w:r w:rsidR="00FF237A" w:rsidRPr="00BD28F2">
        <w:rPr>
          <w:b/>
        </w:rPr>
        <w:tab/>
      </w:r>
      <w:r w:rsidR="00FF237A" w:rsidRPr="00BD28F2">
        <w:rPr>
          <w:b/>
        </w:rPr>
        <w:tab/>
      </w:r>
      <w:r w:rsidR="00FF237A" w:rsidRPr="00BD28F2">
        <w:rPr>
          <w:b/>
        </w:rPr>
        <w:tab/>
      </w:r>
      <w:r w:rsidR="00FF237A" w:rsidRPr="00BD28F2">
        <w:rPr>
          <w:b/>
        </w:rPr>
        <w:tab/>
      </w:r>
      <w:r w:rsidR="00FF237A" w:rsidRPr="00BD28F2">
        <w:rPr>
          <w:b/>
        </w:rPr>
        <w:tab/>
        <w:t>Treasurer</w:t>
      </w:r>
    </w:p>
    <w:p w14:paraId="7569DE0E" w14:textId="77777777" w:rsidR="0047551D" w:rsidRDefault="0047551D" w:rsidP="00FF237A">
      <w:pPr>
        <w:pStyle w:val="BodyText"/>
        <w:spacing w:before="9" w:after="40"/>
        <w:rPr>
          <w:sz w:val="19"/>
        </w:rPr>
      </w:pPr>
    </w:p>
    <w:p w14:paraId="4DF28BED" w14:textId="3047F81F" w:rsidR="00FF237A" w:rsidRDefault="00FF237A" w:rsidP="00FF237A">
      <w:pPr>
        <w:pStyle w:val="BodyText"/>
        <w:spacing w:before="9" w:after="40"/>
        <w:rPr>
          <w:sz w:val="19"/>
        </w:rPr>
        <w:sectPr w:rsidR="00FF237A">
          <w:footerReference w:type="default" r:id="rId7"/>
          <w:type w:val="continuous"/>
          <w:pgSz w:w="12240" w:h="20160"/>
          <w:pgMar w:top="660" w:right="680" w:bottom="3460" w:left="520" w:header="720" w:footer="3264" w:gutter="0"/>
          <w:cols w:space="720"/>
        </w:sectPr>
      </w:pPr>
    </w:p>
    <w:p w14:paraId="67FABFD7" w14:textId="2A33DB5F" w:rsidR="00E56DBB" w:rsidRDefault="0095564A">
      <w:pPr>
        <w:pStyle w:val="BodyText"/>
        <w:tabs>
          <w:tab w:val="left" w:pos="3057"/>
        </w:tabs>
        <w:spacing w:line="251" w:lineRule="exact"/>
        <w:ind w:left="344"/>
      </w:pPr>
      <w:r>
        <w:tab/>
      </w:r>
    </w:p>
    <w:p w14:paraId="22739BFD" w14:textId="77777777" w:rsidR="00E56DBB" w:rsidRDefault="00E56DBB">
      <w:pPr>
        <w:rPr>
          <w:b/>
          <w:bCs/>
        </w:rPr>
      </w:pPr>
      <w:r>
        <w:br w:type="page"/>
      </w:r>
    </w:p>
    <w:p w14:paraId="4833EF88" w14:textId="785A9F03" w:rsidR="00E56DBB" w:rsidRDefault="00E56DBB" w:rsidP="00E56DBB">
      <w:pPr>
        <w:tabs>
          <w:tab w:val="left" w:pos="4728"/>
          <w:tab w:val="left" w:pos="8267"/>
        </w:tabs>
        <w:spacing w:before="56" w:line="643" w:lineRule="exact"/>
        <w:ind w:left="344"/>
        <w:rPr>
          <w:b/>
          <w:sz w:val="28"/>
        </w:rPr>
      </w:pPr>
      <w:r>
        <w:rPr>
          <w:b/>
          <w:sz w:val="28"/>
        </w:rPr>
        <w:lastRenderedPageBreak/>
        <w:t>UG-1</w:t>
      </w:r>
      <w:r>
        <w:rPr>
          <w:b/>
          <w:sz w:val="28"/>
        </w:rPr>
        <w:tab/>
      </w:r>
      <w:r>
        <w:rPr>
          <w:b/>
          <w:sz w:val="56"/>
        </w:rPr>
        <w:tab/>
      </w:r>
      <w:r>
        <w:rPr>
          <w:b/>
          <w:sz w:val="24"/>
          <w:szCs w:val="2"/>
        </w:rPr>
        <w:t>Dean</w:t>
      </w:r>
      <w:r w:rsidRPr="00E56DBB">
        <w:rPr>
          <w:b/>
          <w:sz w:val="24"/>
          <w:szCs w:val="2"/>
        </w:rPr>
        <w:t>’s Copy-I</w:t>
      </w:r>
    </w:p>
    <w:p w14:paraId="0B791E35" w14:textId="77777777" w:rsidR="00E56DBB" w:rsidRPr="00FF237A" w:rsidRDefault="00E56DBB" w:rsidP="00E56DBB">
      <w:pPr>
        <w:spacing w:line="183" w:lineRule="exact"/>
        <w:ind w:left="1461" w:right="2351"/>
        <w:jc w:val="center"/>
        <w:rPr>
          <w:b/>
          <w:bCs/>
          <w:sz w:val="16"/>
        </w:rPr>
      </w:pPr>
      <w:r w:rsidRPr="00FF237A">
        <w:rPr>
          <w:b/>
          <w:bCs/>
          <w:noProof/>
        </w:rPr>
        <w:drawing>
          <wp:anchor distT="0" distB="0" distL="0" distR="0" simplePos="0" relativeHeight="251663360" behindDoc="0" locked="0" layoutInCell="1" allowOverlap="1" wp14:anchorId="27C62DE9" wp14:editId="78DBFA1D">
            <wp:simplePos x="0" y="0"/>
            <wp:positionH relativeFrom="page">
              <wp:posOffset>396240</wp:posOffset>
            </wp:positionH>
            <wp:positionV relativeFrom="paragraph">
              <wp:posOffset>134569</wp:posOffset>
            </wp:positionV>
            <wp:extent cx="895985" cy="895222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985" cy="895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237A">
        <w:rPr>
          <w:b/>
          <w:bCs/>
          <w:sz w:val="16"/>
        </w:rPr>
        <w:t>SEMESTER</w:t>
      </w:r>
      <w:r>
        <w:rPr>
          <w:b/>
          <w:bCs/>
          <w:sz w:val="20"/>
          <w:szCs w:val="28"/>
        </w:rPr>
        <w:t xml:space="preserve"> </w:t>
      </w:r>
      <w:r w:rsidRPr="000E4570">
        <w:rPr>
          <w:sz w:val="18"/>
          <w:szCs w:val="18"/>
          <w:u w:val="single"/>
        </w:rPr>
        <w:tab/>
      </w:r>
    </w:p>
    <w:p w14:paraId="40889D03" w14:textId="77777777" w:rsidR="00E56DBB" w:rsidRDefault="00E56DBB" w:rsidP="00E56DBB">
      <w:pPr>
        <w:pStyle w:val="BodyText"/>
        <w:rPr>
          <w:b w:val="0"/>
          <w:sz w:val="20"/>
        </w:rPr>
      </w:pPr>
    </w:p>
    <w:p w14:paraId="53FC5A0D" w14:textId="77777777" w:rsidR="00E56DBB" w:rsidRDefault="00E56DBB" w:rsidP="00E56DBB">
      <w:pPr>
        <w:pStyle w:val="BodyText"/>
        <w:ind w:left="1454"/>
        <w:jc w:val="center"/>
        <w:rPr>
          <w:sz w:val="21"/>
        </w:rPr>
      </w:pPr>
      <w:r>
        <w:t xml:space="preserve">CHOLISTAN UNIVERSITY OF VETERINARY AND ANIMAL SCIENCES, </w:t>
      </w:r>
      <w:r>
        <w:rPr>
          <w:sz w:val="21"/>
        </w:rPr>
        <w:t>BAHAWALPUR</w:t>
      </w:r>
    </w:p>
    <w:p w14:paraId="13177606" w14:textId="1F712B03" w:rsidR="00E56DBB" w:rsidRDefault="00E56DBB" w:rsidP="00E56DBB">
      <w:pPr>
        <w:tabs>
          <w:tab w:val="left" w:leader="hyphen" w:pos="9183"/>
        </w:tabs>
        <w:spacing w:before="59"/>
        <w:ind w:left="1461"/>
        <w:jc w:val="center"/>
        <w:rPr>
          <w:b/>
          <w:sz w:val="20"/>
        </w:rPr>
      </w:pPr>
      <w:r>
        <w:rPr>
          <w:b/>
          <w:sz w:val="20"/>
        </w:rPr>
        <w:t>[Form for listing courses to be taken in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Session</w:t>
      </w:r>
      <w:r>
        <w:rPr>
          <w:b/>
          <w:sz w:val="20"/>
        </w:rPr>
        <w:tab/>
        <w:t>]</w:t>
      </w:r>
    </w:p>
    <w:p w14:paraId="06177ABB" w14:textId="77777777" w:rsidR="00E56DBB" w:rsidRDefault="00E56DBB" w:rsidP="00E56DBB">
      <w:pPr>
        <w:pStyle w:val="BodyText"/>
        <w:spacing w:before="77"/>
        <w:ind w:left="1444"/>
        <w:jc w:val="center"/>
      </w:pPr>
      <w:r>
        <w:t>Faculty of --------------------------------------, Degree of BS ------------------------------------------</w:t>
      </w:r>
    </w:p>
    <w:p w14:paraId="4DCC1466" w14:textId="77777777" w:rsidR="00E56DBB" w:rsidRDefault="00E56DBB" w:rsidP="00E56DBB">
      <w:pPr>
        <w:pStyle w:val="BodyText"/>
        <w:rPr>
          <w:sz w:val="24"/>
        </w:rPr>
      </w:pPr>
    </w:p>
    <w:p w14:paraId="29377D4D" w14:textId="77777777" w:rsidR="00E56DBB" w:rsidRDefault="00E56DBB" w:rsidP="00E56DBB">
      <w:pPr>
        <w:pStyle w:val="BodyText"/>
        <w:spacing w:before="8"/>
        <w:rPr>
          <w:sz w:val="26"/>
        </w:rPr>
      </w:pPr>
    </w:p>
    <w:p w14:paraId="50CEAA32" w14:textId="77777777" w:rsidR="00E56DBB" w:rsidRDefault="00E56DBB" w:rsidP="00E56DBB">
      <w:pPr>
        <w:tabs>
          <w:tab w:val="left" w:pos="4161"/>
          <w:tab w:val="left" w:pos="7870"/>
          <w:tab w:val="left" w:pos="10832"/>
        </w:tabs>
        <w:ind w:left="344"/>
        <w:rPr>
          <w:b/>
        </w:rPr>
      </w:pPr>
      <w:r>
        <w:t>Semester</w:t>
      </w:r>
      <w:r>
        <w:rPr>
          <w:spacing w:val="1"/>
        </w:rPr>
        <w:t xml:space="preserve"> </w:t>
      </w:r>
      <w:r>
        <w:t>commencing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 </w:t>
      </w:r>
      <w:r>
        <w:rPr>
          <w:spacing w:val="-3"/>
        </w:rPr>
        <w:t>of</w:t>
      </w:r>
      <w:r>
        <w:rPr>
          <w:spacing w:val="-7"/>
        </w:rPr>
        <w:t xml:space="preserve"> </w:t>
      </w:r>
      <w:r>
        <w:t>first</w:t>
      </w:r>
      <w:r>
        <w:rPr>
          <w:spacing w:val="2"/>
        </w:rPr>
        <w:t xml:space="preserve"> </w:t>
      </w:r>
      <w:r>
        <w:t>enrolment_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b/>
        </w:rPr>
        <w:t>Regd.</w:t>
      </w:r>
      <w:r>
        <w:rPr>
          <w:b/>
          <w:spacing w:val="1"/>
        </w:rPr>
        <w:t xml:space="preserve"> </w:t>
      </w:r>
      <w:r>
        <w:rPr>
          <w:b/>
        </w:rPr>
        <w:t>No.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236414FC" w14:textId="77777777" w:rsidR="00E56DBB" w:rsidRDefault="00E56DBB" w:rsidP="00E56DBB">
      <w:pPr>
        <w:pStyle w:val="BodyText"/>
        <w:spacing w:before="10"/>
        <w:rPr>
          <w:sz w:val="13"/>
        </w:rPr>
      </w:pPr>
    </w:p>
    <w:p w14:paraId="5185D2B3" w14:textId="77777777" w:rsidR="00E56DBB" w:rsidRDefault="00E56DBB" w:rsidP="00E56DBB">
      <w:pPr>
        <w:tabs>
          <w:tab w:val="left" w:pos="5482"/>
          <w:tab w:val="left" w:pos="10856"/>
        </w:tabs>
        <w:spacing w:before="92"/>
        <w:ind w:left="344"/>
      </w:pPr>
      <w:r>
        <w:t>Nam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Father’s</w:t>
      </w:r>
      <w:r>
        <w:rPr>
          <w:spacing w:val="-10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5F0FDFD" w14:textId="77777777" w:rsidR="00E56DBB" w:rsidRDefault="00E56DBB" w:rsidP="00E56DBB">
      <w:pPr>
        <w:pStyle w:val="BodyText"/>
        <w:spacing w:before="3"/>
        <w:rPr>
          <w:b w:val="0"/>
          <w:sz w:val="14"/>
        </w:rPr>
      </w:pPr>
    </w:p>
    <w:p w14:paraId="594C8808" w14:textId="77777777" w:rsidR="00E56DBB" w:rsidRDefault="00E56DBB" w:rsidP="00E56DBB">
      <w:pPr>
        <w:tabs>
          <w:tab w:val="left" w:pos="10914"/>
        </w:tabs>
        <w:spacing w:before="92"/>
        <w:ind w:left="344"/>
      </w:pPr>
      <w:r>
        <w:t>Permanent</w:t>
      </w:r>
      <w:r>
        <w:rPr>
          <w:spacing w:val="-11"/>
        </w:rPr>
        <w:t xml:space="preserve"> </w:t>
      </w:r>
      <w:r>
        <w:t>Address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80B92CA" w14:textId="77777777" w:rsidR="00E56DBB" w:rsidRDefault="00E56DBB" w:rsidP="00E56DBB">
      <w:pPr>
        <w:pStyle w:val="BodyText"/>
        <w:spacing w:before="6"/>
        <w:rPr>
          <w:b w:val="0"/>
        </w:rPr>
      </w:pPr>
    </w:p>
    <w:tbl>
      <w:tblPr>
        <w:tblW w:w="0" w:type="auto"/>
        <w:tblInd w:w="36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409"/>
        <w:gridCol w:w="413"/>
        <w:gridCol w:w="408"/>
        <w:gridCol w:w="413"/>
        <w:gridCol w:w="408"/>
        <w:gridCol w:w="413"/>
        <w:gridCol w:w="413"/>
        <w:gridCol w:w="408"/>
        <w:gridCol w:w="413"/>
        <w:gridCol w:w="413"/>
        <w:gridCol w:w="408"/>
        <w:gridCol w:w="413"/>
        <w:gridCol w:w="409"/>
        <w:gridCol w:w="413"/>
        <w:gridCol w:w="413"/>
        <w:gridCol w:w="409"/>
        <w:gridCol w:w="413"/>
        <w:gridCol w:w="413"/>
        <w:gridCol w:w="409"/>
        <w:gridCol w:w="413"/>
        <w:gridCol w:w="408"/>
      </w:tblGrid>
      <w:tr w:rsidR="00E56DBB" w14:paraId="301FD7D0" w14:textId="77777777" w:rsidTr="00157D49">
        <w:trPr>
          <w:trHeight w:val="253"/>
        </w:trPr>
        <w:tc>
          <w:tcPr>
            <w:tcW w:w="1892" w:type="dxa"/>
            <w:tcBorders>
              <w:bottom w:val="nil"/>
              <w:right w:val="double" w:sz="1" w:space="0" w:color="000000"/>
            </w:tcBorders>
          </w:tcPr>
          <w:p w14:paraId="1F0B4134" w14:textId="77777777" w:rsidR="00E56DBB" w:rsidRDefault="00E56DBB" w:rsidP="00157D49">
            <w:pPr>
              <w:pStyle w:val="TableParagraph"/>
              <w:spacing w:line="233" w:lineRule="exact"/>
              <w:ind w:left="105"/>
            </w:pPr>
            <w:r>
              <w:t>Semester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0DD117FF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925CA4" w14:textId="77777777" w:rsidR="00E56DBB" w:rsidRDefault="00E56DBB" w:rsidP="00157D49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6EF8D299" w14:textId="77777777" w:rsidR="00E56DBB" w:rsidRDefault="00E56DBB" w:rsidP="00157D49">
            <w:pPr>
              <w:pStyle w:val="TableParagraph"/>
              <w:spacing w:line="225" w:lineRule="exact"/>
              <w:ind w:left="108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5AB41B4F" w14:textId="77777777" w:rsidR="00E56DBB" w:rsidRDefault="00E56DBB" w:rsidP="00157D49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89CE9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75F8701B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56F1B75D" w14:textId="77777777" w:rsidR="00E56DBB" w:rsidRDefault="00E56DBB" w:rsidP="00157D49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458DC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31A19CE1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200C3CFB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8C297A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6C1FDAF3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1D1F8DDF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926593" w14:textId="77777777" w:rsidR="00E56DBB" w:rsidRDefault="00E56DBB" w:rsidP="00157D49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314F8FC5" w14:textId="77777777" w:rsidR="00E56DBB" w:rsidRDefault="00E56DBB" w:rsidP="00157D49">
            <w:pPr>
              <w:pStyle w:val="TableParagraph"/>
              <w:spacing w:line="225" w:lineRule="exact"/>
              <w:ind w:left="11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544B4A76" w14:textId="77777777" w:rsidR="00E56DBB" w:rsidRDefault="00E56DBB" w:rsidP="00157D49">
            <w:pPr>
              <w:pStyle w:val="TableParagraph"/>
              <w:spacing w:line="220" w:lineRule="exact"/>
              <w:ind w:left="103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747F29" w14:textId="77777777" w:rsidR="00E56DBB" w:rsidRDefault="00E56DBB" w:rsidP="00157D49">
            <w:pPr>
              <w:pStyle w:val="TableParagraph"/>
              <w:spacing w:line="220" w:lineRule="exact"/>
              <w:ind w:left="112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7B3F301E" w14:textId="77777777" w:rsidR="00E56DBB" w:rsidRDefault="00E56DBB" w:rsidP="00157D49">
            <w:pPr>
              <w:pStyle w:val="TableParagraph"/>
              <w:spacing w:line="225" w:lineRule="exact"/>
              <w:ind w:left="10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4225E223" w14:textId="77777777" w:rsidR="00E56DBB" w:rsidRDefault="00E56DBB" w:rsidP="00157D49">
            <w:pPr>
              <w:pStyle w:val="TableParagraph"/>
              <w:spacing w:line="220" w:lineRule="exact"/>
              <w:ind w:left="102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6140A4" w14:textId="77777777" w:rsidR="00E56DBB" w:rsidRDefault="00E56DBB" w:rsidP="00157D49">
            <w:pPr>
              <w:pStyle w:val="TableParagraph"/>
              <w:spacing w:line="220" w:lineRule="exact"/>
              <w:ind w:left="111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27F9AAF2" w14:textId="77777777" w:rsidR="00E56DBB" w:rsidRDefault="00E56DBB" w:rsidP="00157D49">
            <w:pPr>
              <w:pStyle w:val="TableParagraph"/>
              <w:spacing w:line="225" w:lineRule="exact"/>
              <w:ind w:left="106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</w:tr>
      <w:tr w:rsidR="00E56DBB" w14:paraId="4ACFA9E6" w14:textId="77777777" w:rsidTr="00157D49">
        <w:trPr>
          <w:trHeight w:val="460"/>
        </w:trPr>
        <w:tc>
          <w:tcPr>
            <w:tcW w:w="1892" w:type="dxa"/>
            <w:tcBorders>
              <w:top w:val="nil"/>
              <w:right w:val="double" w:sz="1" w:space="0" w:color="000000"/>
            </w:tcBorders>
          </w:tcPr>
          <w:p w14:paraId="50A70E7E" w14:textId="77777777" w:rsidR="00E56DBB" w:rsidRDefault="00E56DBB" w:rsidP="00157D49">
            <w:pPr>
              <w:pStyle w:val="TableParagraph"/>
              <w:spacing w:before="154"/>
              <w:ind w:left="105"/>
            </w:pPr>
            <w:r>
              <w:t>Credits Completed</w:t>
            </w: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33E3E00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8152CE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6F67752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6F06229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96A21B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579C7D7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29860E1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6D7ED6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74BBB98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60CA18F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42D4F6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194B92F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0352975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2852E5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1A4E8C0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525DE425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7063AD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450CAE1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12805E3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1AA0E2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53ED1F1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</w:tbl>
    <w:p w14:paraId="1BB5BAE4" w14:textId="77777777" w:rsidR="00E56DBB" w:rsidRDefault="00E56DBB" w:rsidP="00E56DBB">
      <w:pPr>
        <w:pStyle w:val="BodyText"/>
        <w:spacing w:before="1"/>
        <w:rPr>
          <w:b w:val="0"/>
          <w:sz w:val="17"/>
        </w:rPr>
      </w:pPr>
    </w:p>
    <w:tbl>
      <w:tblPr>
        <w:tblW w:w="0" w:type="auto"/>
        <w:tblInd w:w="3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3"/>
        <w:gridCol w:w="3313"/>
        <w:gridCol w:w="1080"/>
        <w:gridCol w:w="898"/>
        <w:gridCol w:w="1009"/>
        <w:gridCol w:w="812"/>
        <w:gridCol w:w="898"/>
        <w:gridCol w:w="1191"/>
      </w:tblGrid>
      <w:tr w:rsidR="00E56DBB" w14:paraId="1C19F161" w14:textId="77777777" w:rsidTr="00157D49">
        <w:trPr>
          <w:trHeight w:val="430"/>
        </w:trPr>
        <w:tc>
          <w:tcPr>
            <w:tcW w:w="5766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5CF8A9B" w14:textId="77777777" w:rsidR="00E56DBB" w:rsidRDefault="00E56DBB" w:rsidP="00157D49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s to be taken during the Semester</w:t>
            </w:r>
          </w:p>
        </w:tc>
        <w:tc>
          <w:tcPr>
            <w:tcW w:w="898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605249E" w14:textId="77777777" w:rsidR="00E56DBB" w:rsidRDefault="00E56DBB" w:rsidP="00157D49">
            <w:pPr>
              <w:pStyle w:val="TableParagraph"/>
              <w:spacing w:line="181" w:lineRule="exact"/>
              <w:ind w:left="116"/>
              <w:rPr>
                <w:b/>
                <w:sz w:val="16"/>
              </w:rPr>
            </w:pPr>
            <w:r>
              <w:rPr>
                <w:b/>
                <w:sz w:val="16"/>
              </w:rPr>
              <w:t>Maximum</w:t>
            </w:r>
          </w:p>
          <w:p w14:paraId="2E5A7FBD" w14:textId="77777777" w:rsidR="00E56DBB" w:rsidRDefault="00E56DBB" w:rsidP="00157D49">
            <w:pPr>
              <w:pStyle w:val="TableParagraph"/>
              <w:spacing w:line="251" w:lineRule="exact"/>
              <w:ind w:left="159"/>
              <w:rPr>
                <w:b/>
              </w:rPr>
            </w:pPr>
            <w:r>
              <w:rPr>
                <w:b/>
              </w:rPr>
              <w:t>Marks</w:t>
            </w:r>
          </w:p>
        </w:tc>
        <w:tc>
          <w:tcPr>
            <w:tcW w:w="2719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60E3544B" w14:textId="77777777" w:rsidR="00E56DBB" w:rsidRDefault="00E56DBB" w:rsidP="00157D49">
            <w:pPr>
              <w:pStyle w:val="TableParagraph"/>
              <w:spacing w:line="249" w:lineRule="exact"/>
              <w:ind w:left="514"/>
              <w:rPr>
                <w:b/>
              </w:rPr>
            </w:pPr>
            <w:r>
              <w:rPr>
                <w:b/>
              </w:rPr>
              <w:t>For office use only</w:t>
            </w:r>
          </w:p>
        </w:tc>
        <w:tc>
          <w:tcPr>
            <w:tcW w:w="1191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C25AAE6" w14:textId="77777777" w:rsidR="00E56DBB" w:rsidRDefault="00E56DBB" w:rsidP="00157D49">
            <w:pPr>
              <w:pStyle w:val="TableParagraph"/>
              <w:spacing w:line="225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Remarks</w:t>
            </w:r>
          </w:p>
        </w:tc>
      </w:tr>
      <w:tr w:rsidR="00E56DBB" w14:paraId="5B21AC76" w14:textId="77777777" w:rsidTr="00157D49">
        <w:trPr>
          <w:trHeight w:val="502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A4DD614" w14:textId="77777777" w:rsidR="00E56DBB" w:rsidRDefault="00E56DBB" w:rsidP="00157D49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</w:t>
            </w:r>
          </w:p>
          <w:p w14:paraId="071A8DD1" w14:textId="77777777" w:rsidR="00E56DBB" w:rsidRDefault="00E56DBB" w:rsidP="00157D49">
            <w:pPr>
              <w:pStyle w:val="TableParagraph"/>
              <w:spacing w:before="1" w:line="233" w:lineRule="exact"/>
              <w:ind w:left="110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0BF4885" w14:textId="77777777" w:rsidR="00E56DBB" w:rsidRDefault="00E56DBB" w:rsidP="00157D49">
            <w:pPr>
              <w:pStyle w:val="TableParagraph"/>
              <w:spacing w:line="249" w:lineRule="exact"/>
              <w:ind w:left="796"/>
              <w:rPr>
                <w:b/>
              </w:rPr>
            </w:pPr>
            <w:r>
              <w:rPr>
                <w:b/>
              </w:rPr>
              <w:t>Title of the Course</w:t>
            </w: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654DD5A1" w14:textId="77777777" w:rsidR="00E56DBB" w:rsidRDefault="00E56DBB" w:rsidP="00157D49">
            <w:pPr>
              <w:pStyle w:val="TableParagraph"/>
              <w:spacing w:line="249" w:lineRule="exact"/>
              <w:ind w:left="254"/>
              <w:rPr>
                <w:b/>
              </w:rPr>
            </w:pPr>
            <w:r>
              <w:rPr>
                <w:b/>
              </w:rPr>
              <w:t>Credit</w:t>
            </w:r>
          </w:p>
          <w:p w14:paraId="76096DFB" w14:textId="77777777" w:rsidR="00E56DBB" w:rsidRDefault="00E56DBB" w:rsidP="00157D49">
            <w:pPr>
              <w:pStyle w:val="TableParagraph"/>
              <w:spacing w:before="1" w:line="233" w:lineRule="exact"/>
              <w:ind w:left="264"/>
              <w:rPr>
                <w:b/>
              </w:rPr>
            </w:pPr>
            <w:r>
              <w:rPr>
                <w:b/>
              </w:rPr>
              <w:t>Hours</w:t>
            </w:r>
          </w:p>
        </w:tc>
        <w:tc>
          <w:tcPr>
            <w:tcW w:w="898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62CD36FC" w14:textId="77777777" w:rsidR="00E56DBB" w:rsidRDefault="00E56DBB" w:rsidP="00157D49">
            <w:pPr>
              <w:rPr>
                <w:sz w:val="2"/>
                <w:szCs w:val="2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5C344AD" w14:textId="77777777" w:rsidR="00E56DBB" w:rsidRDefault="00E56DBB" w:rsidP="00157D49">
            <w:pPr>
              <w:pStyle w:val="TableParagraph"/>
              <w:ind w:left="163" w:right="95" w:firstLine="100"/>
              <w:rPr>
                <w:b/>
                <w:sz w:val="18"/>
              </w:rPr>
            </w:pPr>
            <w:r>
              <w:rPr>
                <w:b/>
                <w:sz w:val="18"/>
              </w:rPr>
              <w:t>Marks Obtained</w:t>
            </w: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5F2E8699" w14:textId="77777777" w:rsidR="00E56DBB" w:rsidRDefault="00E56DBB" w:rsidP="00157D49">
            <w:pPr>
              <w:pStyle w:val="TableParagraph"/>
              <w:spacing w:line="249" w:lineRule="exact"/>
              <w:ind w:left="12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6EE8F33" w14:textId="77777777" w:rsidR="00E56DBB" w:rsidRDefault="00E56DBB" w:rsidP="00157D49">
            <w:pPr>
              <w:pStyle w:val="TableParagraph"/>
              <w:spacing w:line="225" w:lineRule="exact"/>
              <w:ind w:left="143"/>
              <w:rPr>
                <w:b/>
                <w:sz w:val="20"/>
              </w:rPr>
            </w:pPr>
            <w:r>
              <w:rPr>
                <w:b/>
                <w:sz w:val="20"/>
              </w:rPr>
              <w:t>Quality</w:t>
            </w:r>
          </w:p>
          <w:p w14:paraId="58F8556B" w14:textId="77777777" w:rsidR="00E56DBB" w:rsidRDefault="00E56DBB" w:rsidP="00157D49">
            <w:pPr>
              <w:pStyle w:val="TableParagraph"/>
              <w:spacing w:before="1"/>
              <w:ind w:left="177"/>
              <w:rPr>
                <w:b/>
              </w:rPr>
            </w:pPr>
            <w:r>
              <w:rPr>
                <w:b/>
              </w:rPr>
              <w:t>Points</w:t>
            </w:r>
          </w:p>
        </w:tc>
        <w:tc>
          <w:tcPr>
            <w:tcW w:w="1191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9F1C50F" w14:textId="77777777" w:rsidR="00E56DBB" w:rsidRDefault="00E56DBB" w:rsidP="00157D49">
            <w:pPr>
              <w:rPr>
                <w:sz w:val="2"/>
                <w:szCs w:val="2"/>
              </w:rPr>
            </w:pPr>
          </w:p>
        </w:tc>
      </w:tr>
      <w:tr w:rsidR="00E56DBB" w14:paraId="3D3E9499" w14:textId="77777777" w:rsidTr="00157D49">
        <w:trPr>
          <w:trHeight w:val="517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206CE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BE1CE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274EE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C80D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687C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48DF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6923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5551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4C740D65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7765E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E4C43E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98564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F4BB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92F4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6C72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2E44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C722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4A9A70F2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2C39F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75BC5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8401A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FED6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2641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7065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A5F9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1071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277B17A2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BE176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534C5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65FA8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06DB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D325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FE91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D58B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1440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43370744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674F3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1529E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CB1DB1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EBBD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7E0F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F0A9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6E9D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6083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2BB345D6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EA641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DCCA53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AD3A1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9C8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2ED7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CC2D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AF54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FF8A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573526C6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ADF70" w14:textId="77777777" w:rsidR="00E56DBB" w:rsidRPr="00277268" w:rsidRDefault="00E56DBB" w:rsidP="00157D49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A841C" w14:textId="77777777" w:rsidR="00E56DBB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AF765" w14:textId="77777777" w:rsidR="00E56DBB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1B3A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534C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78C5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FC6B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71D8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6E6AC478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D6C7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8138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3437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0295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F954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F6D8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8F975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6C04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0242BD0A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032A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3B1F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E47C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3DC2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2B07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8CAA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43BF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C785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405F32E9" w14:textId="77777777" w:rsidTr="00157D49">
        <w:trPr>
          <w:trHeight w:val="52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AEB1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9D5F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5A92DBF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F0E88F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BAA83C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578EBE7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A2DAC3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6535147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4E99AE70" w14:textId="77777777" w:rsidTr="00157D49">
        <w:trPr>
          <w:trHeight w:val="526"/>
        </w:trPr>
        <w:tc>
          <w:tcPr>
            <w:tcW w:w="4686" w:type="dxa"/>
            <w:gridSpan w:val="2"/>
            <w:tcBorders>
              <w:top w:val="single" w:sz="4" w:space="0" w:color="000000"/>
              <w:left w:val="nil"/>
              <w:bottom w:val="nil"/>
              <w:right w:val="double" w:sz="1" w:space="0" w:color="000000"/>
            </w:tcBorders>
          </w:tcPr>
          <w:p w14:paraId="1F30DD0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309C1AD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6FBEF7B5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0C31C4C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6C56E10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5C03C87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182E986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</w:tbl>
    <w:p w14:paraId="78C5E4A9" w14:textId="77777777" w:rsidR="00E56DBB" w:rsidRDefault="00E56DBB" w:rsidP="00E56DBB">
      <w:pPr>
        <w:pStyle w:val="BodyText"/>
        <w:spacing w:before="5"/>
        <w:rPr>
          <w:b w:val="0"/>
          <w:sz w:val="28"/>
        </w:rPr>
      </w:pPr>
    </w:p>
    <w:p w14:paraId="5AE22FC3" w14:textId="77777777" w:rsidR="00E56DBB" w:rsidRDefault="00E56DBB" w:rsidP="00E56DBB">
      <w:pPr>
        <w:pStyle w:val="BodyText"/>
        <w:tabs>
          <w:tab w:val="left" w:pos="3001"/>
        </w:tabs>
        <w:ind w:right="321"/>
        <w:jc w:val="right"/>
      </w:pPr>
      <w:r>
        <w:t>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24F3C29" w14:textId="77777777" w:rsidR="00E56DBB" w:rsidRDefault="00E56DBB" w:rsidP="00E56DBB">
      <w:pPr>
        <w:pStyle w:val="BodyText"/>
        <w:spacing w:before="4"/>
        <w:rPr>
          <w:sz w:val="14"/>
        </w:rPr>
      </w:pPr>
    </w:p>
    <w:p w14:paraId="24C3AF16" w14:textId="77777777" w:rsidR="00E56DBB" w:rsidRDefault="00E56DBB" w:rsidP="00E56DBB">
      <w:pPr>
        <w:pStyle w:val="BodyText"/>
        <w:tabs>
          <w:tab w:val="left" w:pos="3092"/>
        </w:tabs>
        <w:spacing w:before="92"/>
        <w:ind w:right="230"/>
        <w:jc w:val="right"/>
      </w:pPr>
      <w:r>
        <w:t>C.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20AFB2" w14:textId="77777777" w:rsidR="00E56DBB" w:rsidRDefault="00E56DBB" w:rsidP="00E56DBB">
      <w:pPr>
        <w:pStyle w:val="BodyText"/>
        <w:rPr>
          <w:sz w:val="20"/>
        </w:rPr>
      </w:pPr>
    </w:p>
    <w:p w14:paraId="3B00E4D4" w14:textId="77777777" w:rsidR="00E56DBB" w:rsidRDefault="00E56DBB" w:rsidP="00E56DBB">
      <w:pPr>
        <w:pStyle w:val="BodyText"/>
        <w:rPr>
          <w:sz w:val="20"/>
        </w:rPr>
      </w:pPr>
    </w:p>
    <w:p w14:paraId="2C577674" w14:textId="77777777" w:rsidR="00E56DBB" w:rsidRPr="00F01FDE" w:rsidRDefault="00E56DBB" w:rsidP="00E56DBB">
      <w:pPr>
        <w:tabs>
          <w:tab w:val="left" w:pos="2946"/>
        </w:tabs>
        <w:spacing w:before="93"/>
        <w:ind w:left="344"/>
        <w:rPr>
          <w:b/>
          <w:sz w:val="20"/>
          <w:u w:val="single"/>
        </w:rPr>
      </w:pPr>
      <w:r>
        <w:rPr>
          <w:b/>
          <w:sz w:val="20"/>
        </w:rPr>
        <w:t xml:space="preserve">Fee Paid Challan </w:t>
      </w:r>
      <w:proofErr w:type="gramStart"/>
      <w:r>
        <w:rPr>
          <w:b/>
          <w:sz w:val="20"/>
        </w:rPr>
        <w:t># :</w:t>
      </w:r>
      <w:proofErr w:type="gramEnd"/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b/>
          <w:sz w:val="20"/>
        </w:rPr>
        <w:t xml:space="preserve"> Dated:</w:t>
      </w:r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FF237A">
        <w:rPr>
          <w:b/>
          <w:sz w:val="20"/>
        </w:rPr>
        <w:tab/>
      </w:r>
      <w:r w:rsidRPr="00FF237A">
        <w:rPr>
          <w:b/>
          <w:sz w:val="20"/>
        </w:rPr>
        <w:tab/>
      </w:r>
      <w:r>
        <w:rPr>
          <w:b/>
          <w:sz w:val="20"/>
        </w:rPr>
        <w:t>Signature of Student:</w:t>
      </w:r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F01FDE">
        <w:rPr>
          <w:b/>
          <w:sz w:val="20"/>
          <w:u w:val="single"/>
        </w:rPr>
        <w:t xml:space="preserve">  </w:t>
      </w:r>
    </w:p>
    <w:p w14:paraId="32681E07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5F54BCDF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50DE980B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067BC075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5492EF8A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23FC7353" w14:textId="77777777" w:rsidR="00E56DBB" w:rsidRPr="00BD28F2" w:rsidRDefault="00E56DBB" w:rsidP="00E56DBB">
      <w:pPr>
        <w:tabs>
          <w:tab w:val="left" w:pos="2946"/>
        </w:tabs>
        <w:spacing w:before="93"/>
        <w:ind w:left="344"/>
        <w:rPr>
          <w:b/>
          <w:sz w:val="20"/>
        </w:rPr>
      </w:pPr>
      <w:r w:rsidRPr="00BD28F2">
        <w:rPr>
          <w:b/>
        </w:rPr>
        <w:t xml:space="preserve">Head of Department/Coordinator                     </w:t>
      </w:r>
      <w:r w:rsidRPr="00BD28F2">
        <w:rPr>
          <w:b/>
        </w:rPr>
        <w:tab/>
        <w:t xml:space="preserve"> Dean </w:t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  <w:t>Treasurer</w:t>
      </w:r>
    </w:p>
    <w:p w14:paraId="26E10A1A" w14:textId="77777777" w:rsidR="00E56DBB" w:rsidRDefault="00E56DBB" w:rsidP="00E56DBB">
      <w:pPr>
        <w:pStyle w:val="BodyText"/>
        <w:spacing w:before="9" w:after="40"/>
        <w:rPr>
          <w:sz w:val="19"/>
        </w:rPr>
      </w:pPr>
    </w:p>
    <w:p w14:paraId="224D3DD8" w14:textId="77777777" w:rsidR="00E56DBB" w:rsidRDefault="00E56DBB" w:rsidP="00E56DBB">
      <w:pPr>
        <w:pStyle w:val="BodyText"/>
        <w:spacing w:before="9" w:after="40"/>
        <w:rPr>
          <w:sz w:val="19"/>
        </w:rPr>
        <w:sectPr w:rsidR="00E56DBB">
          <w:footerReference w:type="default" r:id="rId8"/>
          <w:type w:val="continuous"/>
          <w:pgSz w:w="12240" w:h="20160"/>
          <w:pgMar w:top="660" w:right="680" w:bottom="3460" w:left="520" w:header="720" w:footer="3264" w:gutter="0"/>
          <w:cols w:space="720"/>
        </w:sectPr>
      </w:pPr>
    </w:p>
    <w:p w14:paraId="084A5C5E" w14:textId="77777777" w:rsidR="00E56DBB" w:rsidRDefault="00E56DBB" w:rsidP="00E56DBB">
      <w:pPr>
        <w:pStyle w:val="BodyText"/>
        <w:tabs>
          <w:tab w:val="left" w:pos="3057"/>
        </w:tabs>
        <w:spacing w:line="251" w:lineRule="exact"/>
        <w:ind w:left="344"/>
      </w:pPr>
      <w:r>
        <w:tab/>
      </w:r>
    </w:p>
    <w:p w14:paraId="6A8FD038" w14:textId="47931DB7" w:rsidR="00E56DBB" w:rsidRDefault="00E56DBB">
      <w:pPr>
        <w:rPr>
          <w:b/>
          <w:bCs/>
        </w:rPr>
      </w:pPr>
      <w:r>
        <w:br w:type="page"/>
      </w:r>
    </w:p>
    <w:p w14:paraId="663FC07E" w14:textId="3384D1BF" w:rsidR="00E56DBB" w:rsidRDefault="00E56DBB" w:rsidP="00E56DBB">
      <w:pPr>
        <w:tabs>
          <w:tab w:val="left" w:pos="4728"/>
          <w:tab w:val="left" w:pos="8267"/>
        </w:tabs>
        <w:spacing w:before="56" w:line="643" w:lineRule="exact"/>
        <w:ind w:left="344"/>
        <w:rPr>
          <w:b/>
          <w:sz w:val="28"/>
        </w:rPr>
      </w:pPr>
      <w:r>
        <w:rPr>
          <w:b/>
          <w:sz w:val="28"/>
        </w:rPr>
        <w:lastRenderedPageBreak/>
        <w:t>UG-1</w:t>
      </w:r>
      <w:r>
        <w:rPr>
          <w:b/>
          <w:sz w:val="28"/>
        </w:rPr>
        <w:tab/>
      </w:r>
      <w:r>
        <w:rPr>
          <w:b/>
          <w:sz w:val="56"/>
        </w:rPr>
        <w:tab/>
      </w:r>
      <w:r>
        <w:rPr>
          <w:b/>
          <w:sz w:val="24"/>
          <w:szCs w:val="2"/>
        </w:rPr>
        <w:t>Student</w:t>
      </w:r>
      <w:r w:rsidRPr="00E56DBB">
        <w:rPr>
          <w:b/>
          <w:sz w:val="24"/>
          <w:szCs w:val="2"/>
        </w:rPr>
        <w:t>’s Copy-I</w:t>
      </w:r>
    </w:p>
    <w:p w14:paraId="36C88A99" w14:textId="77777777" w:rsidR="00E56DBB" w:rsidRPr="00FF237A" w:rsidRDefault="00E56DBB" w:rsidP="00E56DBB">
      <w:pPr>
        <w:spacing w:line="183" w:lineRule="exact"/>
        <w:ind w:left="1461" w:right="2351"/>
        <w:jc w:val="center"/>
        <w:rPr>
          <w:b/>
          <w:bCs/>
          <w:sz w:val="16"/>
        </w:rPr>
      </w:pPr>
      <w:r w:rsidRPr="00FF237A">
        <w:rPr>
          <w:b/>
          <w:bCs/>
          <w:noProof/>
        </w:rPr>
        <w:drawing>
          <wp:anchor distT="0" distB="0" distL="0" distR="0" simplePos="0" relativeHeight="251665408" behindDoc="0" locked="0" layoutInCell="1" allowOverlap="1" wp14:anchorId="2CBBCDEC" wp14:editId="3BD78E8E">
            <wp:simplePos x="0" y="0"/>
            <wp:positionH relativeFrom="page">
              <wp:posOffset>396240</wp:posOffset>
            </wp:positionH>
            <wp:positionV relativeFrom="paragraph">
              <wp:posOffset>134569</wp:posOffset>
            </wp:positionV>
            <wp:extent cx="895985" cy="895222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985" cy="895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237A">
        <w:rPr>
          <w:b/>
          <w:bCs/>
          <w:sz w:val="16"/>
        </w:rPr>
        <w:t>SEMESTER</w:t>
      </w:r>
      <w:r>
        <w:rPr>
          <w:b/>
          <w:bCs/>
          <w:sz w:val="20"/>
          <w:szCs w:val="28"/>
        </w:rPr>
        <w:t xml:space="preserve"> </w:t>
      </w:r>
      <w:r w:rsidRPr="000E4570">
        <w:rPr>
          <w:sz w:val="18"/>
          <w:szCs w:val="18"/>
          <w:u w:val="single"/>
        </w:rPr>
        <w:tab/>
      </w:r>
    </w:p>
    <w:p w14:paraId="4679EDD7" w14:textId="77777777" w:rsidR="00E56DBB" w:rsidRDefault="00E56DBB" w:rsidP="00E56DBB">
      <w:pPr>
        <w:pStyle w:val="BodyText"/>
        <w:rPr>
          <w:b w:val="0"/>
          <w:sz w:val="20"/>
        </w:rPr>
      </w:pPr>
    </w:p>
    <w:p w14:paraId="4EA63E47" w14:textId="77777777" w:rsidR="00E56DBB" w:rsidRDefault="00E56DBB" w:rsidP="00E56DBB">
      <w:pPr>
        <w:pStyle w:val="BodyText"/>
        <w:ind w:left="1454"/>
        <w:jc w:val="center"/>
        <w:rPr>
          <w:sz w:val="21"/>
        </w:rPr>
      </w:pPr>
      <w:r>
        <w:t xml:space="preserve">CHOLISTAN UNIVERSITY OF VETERINARY AND ANIMAL SCIENCES, </w:t>
      </w:r>
      <w:r>
        <w:rPr>
          <w:sz w:val="21"/>
        </w:rPr>
        <w:t>BAHAWALPUR</w:t>
      </w:r>
    </w:p>
    <w:p w14:paraId="5AAFF638" w14:textId="538BD394" w:rsidR="00E56DBB" w:rsidRDefault="00E56DBB" w:rsidP="00E56DBB">
      <w:pPr>
        <w:tabs>
          <w:tab w:val="left" w:leader="hyphen" w:pos="9183"/>
        </w:tabs>
        <w:spacing w:before="59"/>
        <w:ind w:left="1461"/>
        <w:jc w:val="center"/>
        <w:rPr>
          <w:b/>
          <w:sz w:val="20"/>
        </w:rPr>
      </w:pPr>
      <w:r>
        <w:rPr>
          <w:b/>
          <w:sz w:val="20"/>
        </w:rPr>
        <w:t>[Form for listing courses to be taken in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Session</w:t>
      </w:r>
      <w:r>
        <w:rPr>
          <w:b/>
          <w:sz w:val="20"/>
        </w:rPr>
        <w:tab/>
        <w:t>]</w:t>
      </w:r>
    </w:p>
    <w:p w14:paraId="2B85A6AD" w14:textId="77777777" w:rsidR="00E56DBB" w:rsidRDefault="00E56DBB" w:rsidP="00E56DBB">
      <w:pPr>
        <w:pStyle w:val="BodyText"/>
        <w:spacing w:before="77"/>
        <w:ind w:left="1444"/>
        <w:jc w:val="center"/>
      </w:pPr>
      <w:r>
        <w:t>Faculty of --------------------------------------, Degree of BS ------------------------------------------</w:t>
      </w:r>
    </w:p>
    <w:p w14:paraId="4157F6A4" w14:textId="77777777" w:rsidR="00E56DBB" w:rsidRDefault="00E56DBB" w:rsidP="00E56DBB">
      <w:pPr>
        <w:pStyle w:val="BodyText"/>
        <w:rPr>
          <w:sz w:val="24"/>
        </w:rPr>
      </w:pPr>
    </w:p>
    <w:p w14:paraId="669DC978" w14:textId="77777777" w:rsidR="00E56DBB" w:rsidRDefault="00E56DBB" w:rsidP="00E56DBB">
      <w:pPr>
        <w:pStyle w:val="BodyText"/>
        <w:spacing w:before="8"/>
        <w:rPr>
          <w:sz w:val="26"/>
        </w:rPr>
      </w:pPr>
    </w:p>
    <w:p w14:paraId="4E46DCE8" w14:textId="77777777" w:rsidR="00E56DBB" w:rsidRDefault="00E56DBB" w:rsidP="00E56DBB">
      <w:pPr>
        <w:tabs>
          <w:tab w:val="left" w:pos="4161"/>
          <w:tab w:val="left" w:pos="7870"/>
          <w:tab w:val="left" w:pos="10832"/>
        </w:tabs>
        <w:ind w:left="344"/>
        <w:rPr>
          <w:b/>
        </w:rPr>
      </w:pPr>
      <w:r>
        <w:t>Semester</w:t>
      </w:r>
      <w:r>
        <w:rPr>
          <w:spacing w:val="1"/>
        </w:rPr>
        <w:t xml:space="preserve"> </w:t>
      </w:r>
      <w:r>
        <w:t>commencing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 </w:t>
      </w:r>
      <w:r>
        <w:rPr>
          <w:spacing w:val="-3"/>
        </w:rPr>
        <w:t>of</w:t>
      </w:r>
      <w:r>
        <w:rPr>
          <w:spacing w:val="-7"/>
        </w:rPr>
        <w:t xml:space="preserve"> </w:t>
      </w:r>
      <w:r>
        <w:t>first</w:t>
      </w:r>
      <w:r>
        <w:rPr>
          <w:spacing w:val="2"/>
        </w:rPr>
        <w:t xml:space="preserve"> </w:t>
      </w:r>
      <w:r>
        <w:t>enrolment_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b/>
        </w:rPr>
        <w:t>Regd.</w:t>
      </w:r>
      <w:r>
        <w:rPr>
          <w:b/>
          <w:spacing w:val="1"/>
        </w:rPr>
        <w:t xml:space="preserve"> </w:t>
      </w:r>
      <w:r>
        <w:rPr>
          <w:b/>
        </w:rPr>
        <w:t>No.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F9581BB" w14:textId="77777777" w:rsidR="00E56DBB" w:rsidRDefault="00E56DBB" w:rsidP="00E56DBB">
      <w:pPr>
        <w:pStyle w:val="BodyText"/>
        <w:spacing w:before="10"/>
        <w:rPr>
          <w:sz w:val="13"/>
        </w:rPr>
      </w:pPr>
    </w:p>
    <w:p w14:paraId="759EA76A" w14:textId="77777777" w:rsidR="00E56DBB" w:rsidRDefault="00E56DBB" w:rsidP="00E56DBB">
      <w:pPr>
        <w:tabs>
          <w:tab w:val="left" w:pos="5482"/>
          <w:tab w:val="left" w:pos="10856"/>
        </w:tabs>
        <w:spacing w:before="92"/>
        <w:ind w:left="344"/>
      </w:pPr>
      <w:r>
        <w:t>Nam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Father’s</w:t>
      </w:r>
      <w:r>
        <w:rPr>
          <w:spacing w:val="-10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2898E75" w14:textId="77777777" w:rsidR="00E56DBB" w:rsidRDefault="00E56DBB" w:rsidP="00E56DBB">
      <w:pPr>
        <w:pStyle w:val="BodyText"/>
        <w:spacing w:before="3"/>
        <w:rPr>
          <w:b w:val="0"/>
          <w:sz w:val="14"/>
        </w:rPr>
      </w:pPr>
    </w:p>
    <w:p w14:paraId="522B0F92" w14:textId="77777777" w:rsidR="00E56DBB" w:rsidRDefault="00E56DBB" w:rsidP="00E56DBB">
      <w:pPr>
        <w:tabs>
          <w:tab w:val="left" w:pos="10914"/>
        </w:tabs>
        <w:spacing w:before="92"/>
        <w:ind w:left="344"/>
      </w:pPr>
      <w:r>
        <w:t>Permanent</w:t>
      </w:r>
      <w:r>
        <w:rPr>
          <w:spacing w:val="-11"/>
        </w:rPr>
        <w:t xml:space="preserve"> </w:t>
      </w:r>
      <w:r>
        <w:t>Address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901318C" w14:textId="77777777" w:rsidR="00E56DBB" w:rsidRDefault="00E56DBB" w:rsidP="00E56DBB">
      <w:pPr>
        <w:pStyle w:val="BodyText"/>
        <w:spacing w:before="6"/>
        <w:rPr>
          <w:b w:val="0"/>
        </w:rPr>
      </w:pPr>
    </w:p>
    <w:tbl>
      <w:tblPr>
        <w:tblW w:w="0" w:type="auto"/>
        <w:tblInd w:w="36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409"/>
        <w:gridCol w:w="413"/>
        <w:gridCol w:w="408"/>
        <w:gridCol w:w="413"/>
        <w:gridCol w:w="408"/>
        <w:gridCol w:w="413"/>
        <w:gridCol w:w="413"/>
        <w:gridCol w:w="408"/>
        <w:gridCol w:w="413"/>
        <w:gridCol w:w="413"/>
        <w:gridCol w:w="408"/>
        <w:gridCol w:w="413"/>
        <w:gridCol w:w="409"/>
        <w:gridCol w:w="413"/>
        <w:gridCol w:w="413"/>
        <w:gridCol w:w="409"/>
        <w:gridCol w:w="413"/>
        <w:gridCol w:w="413"/>
        <w:gridCol w:w="409"/>
        <w:gridCol w:w="413"/>
        <w:gridCol w:w="408"/>
      </w:tblGrid>
      <w:tr w:rsidR="00E56DBB" w14:paraId="221CCD57" w14:textId="77777777" w:rsidTr="00157D49">
        <w:trPr>
          <w:trHeight w:val="253"/>
        </w:trPr>
        <w:tc>
          <w:tcPr>
            <w:tcW w:w="1892" w:type="dxa"/>
            <w:tcBorders>
              <w:bottom w:val="nil"/>
              <w:right w:val="double" w:sz="1" w:space="0" w:color="000000"/>
            </w:tcBorders>
          </w:tcPr>
          <w:p w14:paraId="1DD6BC13" w14:textId="77777777" w:rsidR="00E56DBB" w:rsidRDefault="00E56DBB" w:rsidP="00157D49">
            <w:pPr>
              <w:pStyle w:val="TableParagraph"/>
              <w:spacing w:line="233" w:lineRule="exact"/>
              <w:ind w:left="105"/>
            </w:pPr>
            <w:r>
              <w:t>Semester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51F9F42D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942ED" w14:textId="77777777" w:rsidR="00E56DBB" w:rsidRDefault="00E56DBB" w:rsidP="00157D49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4D298378" w14:textId="77777777" w:rsidR="00E56DBB" w:rsidRDefault="00E56DBB" w:rsidP="00157D49">
            <w:pPr>
              <w:pStyle w:val="TableParagraph"/>
              <w:spacing w:line="225" w:lineRule="exact"/>
              <w:ind w:left="108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4CA578B8" w14:textId="77777777" w:rsidR="00E56DBB" w:rsidRDefault="00E56DBB" w:rsidP="00157D49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151ACA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5BB17918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427F7306" w14:textId="77777777" w:rsidR="00E56DBB" w:rsidRDefault="00E56DBB" w:rsidP="00157D49">
            <w:pPr>
              <w:pStyle w:val="TableParagraph"/>
              <w:spacing w:line="220" w:lineRule="exact"/>
              <w:ind w:left="108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6C8DD7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158A30B9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13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717BE4D9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074926" w14:textId="77777777" w:rsidR="00E56DBB" w:rsidRDefault="00E56DBB" w:rsidP="00157D49">
            <w:pPr>
              <w:pStyle w:val="TableParagraph"/>
              <w:spacing w:line="220" w:lineRule="exact"/>
              <w:ind w:left="109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678E1B6E" w14:textId="77777777" w:rsidR="00E56DBB" w:rsidRDefault="00E56DBB" w:rsidP="00157D49">
            <w:pPr>
              <w:pStyle w:val="TableParagraph"/>
              <w:spacing w:line="225" w:lineRule="exact"/>
              <w:ind w:left="11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51BF48FD" w14:textId="77777777" w:rsidR="00E56DBB" w:rsidRDefault="00E56DBB" w:rsidP="00157D49">
            <w:pPr>
              <w:pStyle w:val="TableParagraph"/>
              <w:spacing w:line="220" w:lineRule="exact"/>
              <w:ind w:left="104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5FFFAE" w14:textId="77777777" w:rsidR="00E56DBB" w:rsidRDefault="00E56DBB" w:rsidP="00157D49">
            <w:pPr>
              <w:pStyle w:val="TableParagraph"/>
              <w:spacing w:line="220" w:lineRule="exact"/>
              <w:ind w:left="113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27E09406" w14:textId="77777777" w:rsidR="00E56DBB" w:rsidRDefault="00E56DBB" w:rsidP="00157D49">
            <w:pPr>
              <w:pStyle w:val="TableParagraph"/>
              <w:spacing w:line="225" w:lineRule="exact"/>
              <w:ind w:left="11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6D9B6D8A" w14:textId="77777777" w:rsidR="00E56DBB" w:rsidRDefault="00E56DBB" w:rsidP="00157D49">
            <w:pPr>
              <w:pStyle w:val="TableParagraph"/>
              <w:spacing w:line="220" w:lineRule="exact"/>
              <w:ind w:left="103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62C48" w14:textId="77777777" w:rsidR="00E56DBB" w:rsidRDefault="00E56DBB" w:rsidP="00157D49">
            <w:pPr>
              <w:pStyle w:val="TableParagraph"/>
              <w:spacing w:line="220" w:lineRule="exact"/>
              <w:ind w:left="112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139DCEC1" w14:textId="77777777" w:rsidR="00E56DBB" w:rsidRDefault="00E56DBB" w:rsidP="00157D49">
            <w:pPr>
              <w:pStyle w:val="TableParagraph"/>
              <w:spacing w:line="225" w:lineRule="exact"/>
              <w:ind w:left="10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  <w:tc>
          <w:tcPr>
            <w:tcW w:w="409" w:type="dxa"/>
            <w:tcBorders>
              <w:left w:val="double" w:sz="1" w:space="0" w:color="000000"/>
              <w:bottom w:val="single" w:sz="8" w:space="0" w:color="000000"/>
              <w:right w:val="single" w:sz="8" w:space="0" w:color="000000"/>
            </w:tcBorders>
          </w:tcPr>
          <w:p w14:paraId="28117AB0" w14:textId="77777777" w:rsidR="00E56DBB" w:rsidRDefault="00E56DBB" w:rsidP="00157D49">
            <w:pPr>
              <w:pStyle w:val="TableParagraph"/>
              <w:spacing w:line="220" w:lineRule="exact"/>
              <w:ind w:left="102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9C6ABC" w14:textId="77777777" w:rsidR="00E56DBB" w:rsidRDefault="00E56DBB" w:rsidP="00157D49">
            <w:pPr>
              <w:pStyle w:val="TableParagraph"/>
              <w:spacing w:line="220" w:lineRule="exact"/>
              <w:ind w:left="111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408" w:type="dxa"/>
            <w:tcBorders>
              <w:left w:val="single" w:sz="8" w:space="0" w:color="000000"/>
              <w:bottom w:val="single" w:sz="8" w:space="0" w:color="000000"/>
              <w:right w:val="double" w:sz="1" w:space="0" w:color="000000"/>
            </w:tcBorders>
          </w:tcPr>
          <w:p w14:paraId="28B77C00" w14:textId="77777777" w:rsidR="00E56DBB" w:rsidRDefault="00E56DBB" w:rsidP="00157D49">
            <w:pPr>
              <w:pStyle w:val="TableParagraph"/>
              <w:spacing w:line="225" w:lineRule="exact"/>
              <w:ind w:left="106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</w:t>
            </w:r>
          </w:p>
        </w:tc>
      </w:tr>
      <w:tr w:rsidR="00E56DBB" w14:paraId="39E1213E" w14:textId="77777777" w:rsidTr="00157D49">
        <w:trPr>
          <w:trHeight w:val="460"/>
        </w:trPr>
        <w:tc>
          <w:tcPr>
            <w:tcW w:w="1892" w:type="dxa"/>
            <w:tcBorders>
              <w:top w:val="nil"/>
              <w:right w:val="double" w:sz="1" w:space="0" w:color="000000"/>
            </w:tcBorders>
          </w:tcPr>
          <w:p w14:paraId="45FE4511" w14:textId="77777777" w:rsidR="00E56DBB" w:rsidRDefault="00E56DBB" w:rsidP="00157D49">
            <w:pPr>
              <w:pStyle w:val="TableParagraph"/>
              <w:spacing w:before="154"/>
              <w:ind w:left="105"/>
            </w:pPr>
            <w:r>
              <w:t>Credits Completed</w:t>
            </w: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46AC7B6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2083E7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71525A9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7F692AA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095B7D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0AB95F2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04837A8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2FFCCC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6A6057B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0D128A2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B4A151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0417EBE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24C28B0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65CAAF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3C189A2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16DDC53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4E4D2E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697B0F8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9" w:type="dxa"/>
            <w:tcBorders>
              <w:top w:val="single" w:sz="8" w:space="0" w:color="000000"/>
              <w:left w:val="double" w:sz="1" w:space="0" w:color="000000"/>
              <w:right w:val="single" w:sz="8" w:space="0" w:color="000000"/>
            </w:tcBorders>
          </w:tcPr>
          <w:p w14:paraId="310E94D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76FDE4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408" w:type="dxa"/>
            <w:tcBorders>
              <w:top w:val="single" w:sz="8" w:space="0" w:color="000000"/>
              <w:left w:val="single" w:sz="8" w:space="0" w:color="000000"/>
              <w:right w:val="double" w:sz="1" w:space="0" w:color="000000"/>
            </w:tcBorders>
          </w:tcPr>
          <w:p w14:paraId="39B0420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</w:tbl>
    <w:p w14:paraId="0CC50B30" w14:textId="77777777" w:rsidR="00E56DBB" w:rsidRDefault="00E56DBB" w:rsidP="00E56DBB">
      <w:pPr>
        <w:pStyle w:val="BodyText"/>
        <w:spacing w:before="1"/>
        <w:rPr>
          <w:b w:val="0"/>
          <w:sz w:val="17"/>
        </w:rPr>
      </w:pPr>
    </w:p>
    <w:tbl>
      <w:tblPr>
        <w:tblW w:w="0" w:type="auto"/>
        <w:tblInd w:w="3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3"/>
        <w:gridCol w:w="3313"/>
        <w:gridCol w:w="1080"/>
        <w:gridCol w:w="898"/>
        <w:gridCol w:w="1009"/>
        <w:gridCol w:w="812"/>
        <w:gridCol w:w="898"/>
        <w:gridCol w:w="1191"/>
      </w:tblGrid>
      <w:tr w:rsidR="00E56DBB" w14:paraId="3ACDFCD0" w14:textId="77777777" w:rsidTr="00157D49">
        <w:trPr>
          <w:trHeight w:val="430"/>
        </w:trPr>
        <w:tc>
          <w:tcPr>
            <w:tcW w:w="5766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E4AE4BC" w14:textId="77777777" w:rsidR="00E56DBB" w:rsidRDefault="00E56DBB" w:rsidP="00157D49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s to be taken during the Semester</w:t>
            </w:r>
          </w:p>
        </w:tc>
        <w:tc>
          <w:tcPr>
            <w:tcW w:w="898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A35F842" w14:textId="77777777" w:rsidR="00E56DBB" w:rsidRDefault="00E56DBB" w:rsidP="00157D49">
            <w:pPr>
              <w:pStyle w:val="TableParagraph"/>
              <w:spacing w:line="181" w:lineRule="exact"/>
              <w:ind w:left="116"/>
              <w:rPr>
                <w:b/>
                <w:sz w:val="16"/>
              </w:rPr>
            </w:pPr>
            <w:r>
              <w:rPr>
                <w:b/>
                <w:sz w:val="16"/>
              </w:rPr>
              <w:t>Maximum</w:t>
            </w:r>
          </w:p>
          <w:p w14:paraId="2381CE7A" w14:textId="77777777" w:rsidR="00E56DBB" w:rsidRDefault="00E56DBB" w:rsidP="00157D49">
            <w:pPr>
              <w:pStyle w:val="TableParagraph"/>
              <w:spacing w:line="251" w:lineRule="exact"/>
              <w:ind w:left="159"/>
              <w:rPr>
                <w:b/>
              </w:rPr>
            </w:pPr>
            <w:r>
              <w:rPr>
                <w:b/>
              </w:rPr>
              <w:t>Marks</w:t>
            </w:r>
          </w:p>
        </w:tc>
        <w:tc>
          <w:tcPr>
            <w:tcW w:w="2719" w:type="dxa"/>
            <w:gridSpan w:val="3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5DAD146" w14:textId="77777777" w:rsidR="00E56DBB" w:rsidRDefault="00E56DBB" w:rsidP="00157D49">
            <w:pPr>
              <w:pStyle w:val="TableParagraph"/>
              <w:spacing w:line="249" w:lineRule="exact"/>
              <w:ind w:left="514"/>
              <w:rPr>
                <w:b/>
              </w:rPr>
            </w:pPr>
            <w:r>
              <w:rPr>
                <w:b/>
              </w:rPr>
              <w:t>For office use only</w:t>
            </w:r>
          </w:p>
        </w:tc>
        <w:tc>
          <w:tcPr>
            <w:tcW w:w="1191" w:type="dxa"/>
            <w:vMerge w:val="restart"/>
            <w:tcBorders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69B31AF" w14:textId="77777777" w:rsidR="00E56DBB" w:rsidRDefault="00E56DBB" w:rsidP="00157D49">
            <w:pPr>
              <w:pStyle w:val="TableParagraph"/>
              <w:spacing w:line="225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Remarks</w:t>
            </w:r>
          </w:p>
        </w:tc>
      </w:tr>
      <w:tr w:rsidR="00E56DBB" w14:paraId="0F74C855" w14:textId="77777777" w:rsidTr="00157D49">
        <w:trPr>
          <w:trHeight w:val="502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B688352" w14:textId="77777777" w:rsidR="00E56DBB" w:rsidRDefault="00E56DBB" w:rsidP="00157D49">
            <w:pPr>
              <w:pStyle w:val="TableParagraph"/>
              <w:spacing w:line="249" w:lineRule="exact"/>
              <w:ind w:left="110"/>
              <w:rPr>
                <w:b/>
              </w:rPr>
            </w:pPr>
            <w:r>
              <w:rPr>
                <w:b/>
              </w:rPr>
              <w:t>Course</w:t>
            </w:r>
          </w:p>
          <w:p w14:paraId="43828667" w14:textId="77777777" w:rsidR="00E56DBB" w:rsidRDefault="00E56DBB" w:rsidP="00157D49">
            <w:pPr>
              <w:pStyle w:val="TableParagraph"/>
              <w:spacing w:before="1" w:line="233" w:lineRule="exact"/>
              <w:ind w:left="110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16AFE4E" w14:textId="77777777" w:rsidR="00E56DBB" w:rsidRDefault="00E56DBB" w:rsidP="00157D49">
            <w:pPr>
              <w:pStyle w:val="TableParagraph"/>
              <w:spacing w:line="249" w:lineRule="exact"/>
              <w:ind w:left="796"/>
              <w:rPr>
                <w:b/>
              </w:rPr>
            </w:pPr>
            <w:r>
              <w:rPr>
                <w:b/>
              </w:rPr>
              <w:t>Title of the Course</w:t>
            </w: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0AAA47F" w14:textId="77777777" w:rsidR="00E56DBB" w:rsidRDefault="00E56DBB" w:rsidP="00157D49">
            <w:pPr>
              <w:pStyle w:val="TableParagraph"/>
              <w:spacing w:line="249" w:lineRule="exact"/>
              <w:ind w:left="254"/>
              <w:rPr>
                <w:b/>
              </w:rPr>
            </w:pPr>
            <w:r>
              <w:rPr>
                <w:b/>
              </w:rPr>
              <w:t>Credit</w:t>
            </w:r>
          </w:p>
          <w:p w14:paraId="2D754B6B" w14:textId="77777777" w:rsidR="00E56DBB" w:rsidRDefault="00E56DBB" w:rsidP="00157D49">
            <w:pPr>
              <w:pStyle w:val="TableParagraph"/>
              <w:spacing w:before="1" w:line="233" w:lineRule="exact"/>
              <w:ind w:left="264"/>
              <w:rPr>
                <w:b/>
              </w:rPr>
            </w:pPr>
            <w:r>
              <w:rPr>
                <w:b/>
              </w:rPr>
              <w:t>Hours</w:t>
            </w:r>
          </w:p>
        </w:tc>
        <w:tc>
          <w:tcPr>
            <w:tcW w:w="898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07DB1E74" w14:textId="77777777" w:rsidR="00E56DBB" w:rsidRDefault="00E56DBB" w:rsidP="00157D49">
            <w:pPr>
              <w:rPr>
                <w:sz w:val="2"/>
                <w:szCs w:val="2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C2BF369" w14:textId="77777777" w:rsidR="00E56DBB" w:rsidRDefault="00E56DBB" w:rsidP="00157D49">
            <w:pPr>
              <w:pStyle w:val="TableParagraph"/>
              <w:ind w:left="163" w:right="95" w:firstLine="100"/>
              <w:rPr>
                <w:b/>
                <w:sz w:val="18"/>
              </w:rPr>
            </w:pPr>
            <w:r>
              <w:rPr>
                <w:b/>
                <w:sz w:val="18"/>
              </w:rPr>
              <w:t>Marks Obtained</w:t>
            </w: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3D25EC3B" w14:textId="77777777" w:rsidR="00E56DBB" w:rsidRDefault="00E56DBB" w:rsidP="00157D49">
            <w:pPr>
              <w:pStyle w:val="TableParagraph"/>
              <w:spacing w:line="249" w:lineRule="exact"/>
              <w:ind w:left="12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72E47703" w14:textId="77777777" w:rsidR="00E56DBB" w:rsidRDefault="00E56DBB" w:rsidP="00157D49">
            <w:pPr>
              <w:pStyle w:val="TableParagraph"/>
              <w:spacing w:line="225" w:lineRule="exact"/>
              <w:ind w:left="143"/>
              <w:rPr>
                <w:b/>
                <w:sz w:val="20"/>
              </w:rPr>
            </w:pPr>
            <w:r>
              <w:rPr>
                <w:b/>
                <w:sz w:val="20"/>
              </w:rPr>
              <w:t>Quality</w:t>
            </w:r>
          </w:p>
          <w:p w14:paraId="41B6974A" w14:textId="77777777" w:rsidR="00E56DBB" w:rsidRDefault="00E56DBB" w:rsidP="00157D49">
            <w:pPr>
              <w:pStyle w:val="TableParagraph"/>
              <w:spacing w:before="1"/>
              <w:ind w:left="177"/>
              <w:rPr>
                <w:b/>
              </w:rPr>
            </w:pPr>
            <w:r>
              <w:rPr>
                <w:b/>
              </w:rPr>
              <w:t>Points</w:t>
            </w:r>
          </w:p>
        </w:tc>
        <w:tc>
          <w:tcPr>
            <w:tcW w:w="1191" w:type="dxa"/>
            <w:vMerge/>
            <w:tcBorders>
              <w:top w:val="nil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4D6CCA0" w14:textId="77777777" w:rsidR="00E56DBB" w:rsidRDefault="00E56DBB" w:rsidP="00157D49">
            <w:pPr>
              <w:rPr>
                <w:sz w:val="2"/>
                <w:szCs w:val="2"/>
              </w:rPr>
            </w:pPr>
          </w:p>
        </w:tc>
      </w:tr>
      <w:tr w:rsidR="00E56DBB" w14:paraId="575DA0CA" w14:textId="77777777" w:rsidTr="00157D49">
        <w:trPr>
          <w:trHeight w:val="517"/>
        </w:trPr>
        <w:tc>
          <w:tcPr>
            <w:tcW w:w="137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360CD2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680A5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2282A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B8E2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93F2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915A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0C15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63BB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341A5045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E3FE6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61E36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91FEA6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2D1B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32D4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D86B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5E69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CB72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38630E1E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863464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4CB8C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51B75D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44E2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68F5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7169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B5C7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8D4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7A7A040B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17987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007B5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49886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C2A7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6E72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E88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D7EF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BDAE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1BD08E46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A0D50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D7E84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B8098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11D9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D41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98DAF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D2F9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6A1F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72D45DFF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ECB7A" w14:textId="77777777" w:rsidR="00E56DBB" w:rsidRPr="006712A7" w:rsidRDefault="00E56DBB" w:rsidP="00157D49">
            <w:pPr>
              <w:pStyle w:val="TableParagraph"/>
              <w:jc w:val="center"/>
              <w:rPr>
                <w:sz w:val="24"/>
                <w:szCs w:val="28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0DC11" w14:textId="77777777" w:rsidR="00E56DBB" w:rsidRPr="00BF5D49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73C5D" w14:textId="77777777" w:rsidR="00E56DBB" w:rsidRPr="00BF5D49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37A8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F5B9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A6B1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ABE5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44AC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10CB8A83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6ECF5" w14:textId="77777777" w:rsidR="00E56DBB" w:rsidRPr="00277268" w:rsidRDefault="00E56DBB" w:rsidP="00157D49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5D4D71" w14:textId="77777777" w:rsidR="00E56DBB" w:rsidRDefault="00E56DBB" w:rsidP="00157D4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70CB1B" w14:textId="77777777" w:rsidR="00E56DBB" w:rsidRDefault="00E56DBB" w:rsidP="00157D49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CA99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2FD7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1ADF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CD03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D0A94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314AC30F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D86A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37DF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39FA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FC0D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62B43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6686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11B8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AD71A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1DFFA705" w14:textId="77777777" w:rsidTr="00157D49">
        <w:trPr>
          <w:trHeight w:val="53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9DC4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49B1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E682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F16E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EA19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9F97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5363B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E5F0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1780D078" w14:textId="77777777" w:rsidTr="00157D49">
        <w:trPr>
          <w:trHeight w:val="527"/>
        </w:trPr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735BE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3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5AC7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7052C9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C8D5A6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5D1F351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2270325C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4548B549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14:paraId="115F7E6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  <w:tr w:rsidR="00E56DBB" w14:paraId="2A3B22A2" w14:textId="77777777" w:rsidTr="00157D49">
        <w:trPr>
          <w:trHeight w:val="526"/>
        </w:trPr>
        <w:tc>
          <w:tcPr>
            <w:tcW w:w="4686" w:type="dxa"/>
            <w:gridSpan w:val="2"/>
            <w:tcBorders>
              <w:top w:val="single" w:sz="4" w:space="0" w:color="000000"/>
              <w:left w:val="nil"/>
              <w:bottom w:val="nil"/>
              <w:right w:val="double" w:sz="1" w:space="0" w:color="000000"/>
            </w:tcBorders>
          </w:tcPr>
          <w:p w14:paraId="43CA550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442CA152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7F358DF8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009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4494525D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1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09288996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898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73330420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  <w:tc>
          <w:tcPr>
            <w:tcW w:w="1191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07322827" w14:textId="77777777" w:rsidR="00E56DBB" w:rsidRDefault="00E56DBB" w:rsidP="00157D49">
            <w:pPr>
              <w:pStyle w:val="TableParagraph"/>
              <w:rPr>
                <w:sz w:val="20"/>
              </w:rPr>
            </w:pPr>
          </w:p>
        </w:tc>
      </w:tr>
    </w:tbl>
    <w:p w14:paraId="39AC58C0" w14:textId="77777777" w:rsidR="00E56DBB" w:rsidRDefault="00E56DBB" w:rsidP="00E56DBB">
      <w:pPr>
        <w:pStyle w:val="BodyText"/>
        <w:spacing w:before="5"/>
        <w:rPr>
          <w:b w:val="0"/>
          <w:sz w:val="28"/>
        </w:rPr>
      </w:pPr>
    </w:p>
    <w:p w14:paraId="23D5848F" w14:textId="77777777" w:rsidR="00E56DBB" w:rsidRDefault="00E56DBB" w:rsidP="00E56DBB">
      <w:pPr>
        <w:pStyle w:val="BodyText"/>
        <w:tabs>
          <w:tab w:val="left" w:pos="3001"/>
        </w:tabs>
        <w:ind w:right="321"/>
        <w:jc w:val="right"/>
      </w:pPr>
      <w:r>
        <w:t>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14B2E60" w14:textId="77777777" w:rsidR="00E56DBB" w:rsidRDefault="00E56DBB" w:rsidP="00E56DBB">
      <w:pPr>
        <w:pStyle w:val="BodyText"/>
        <w:spacing w:before="4"/>
        <w:rPr>
          <w:sz w:val="14"/>
        </w:rPr>
      </w:pPr>
    </w:p>
    <w:p w14:paraId="4C3EFD34" w14:textId="77777777" w:rsidR="00E56DBB" w:rsidRDefault="00E56DBB" w:rsidP="00E56DBB">
      <w:pPr>
        <w:pStyle w:val="BodyText"/>
        <w:tabs>
          <w:tab w:val="left" w:pos="3092"/>
        </w:tabs>
        <w:spacing w:before="92"/>
        <w:ind w:right="230"/>
        <w:jc w:val="right"/>
      </w:pPr>
      <w:r>
        <w:t>C.G.P.A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784960C" w14:textId="77777777" w:rsidR="00E56DBB" w:rsidRDefault="00E56DBB" w:rsidP="00E56DBB">
      <w:pPr>
        <w:pStyle w:val="BodyText"/>
        <w:rPr>
          <w:sz w:val="20"/>
        </w:rPr>
      </w:pPr>
    </w:p>
    <w:p w14:paraId="247D2241" w14:textId="77777777" w:rsidR="00E56DBB" w:rsidRDefault="00E56DBB" w:rsidP="00E56DBB">
      <w:pPr>
        <w:pStyle w:val="BodyText"/>
        <w:rPr>
          <w:sz w:val="20"/>
        </w:rPr>
      </w:pPr>
    </w:p>
    <w:p w14:paraId="6F97CD8F" w14:textId="77777777" w:rsidR="00E56DBB" w:rsidRPr="00F01FDE" w:rsidRDefault="00E56DBB" w:rsidP="00E56DBB">
      <w:pPr>
        <w:tabs>
          <w:tab w:val="left" w:pos="2946"/>
        </w:tabs>
        <w:spacing w:before="93"/>
        <w:ind w:left="344"/>
        <w:rPr>
          <w:b/>
          <w:sz w:val="20"/>
          <w:u w:val="single"/>
        </w:rPr>
      </w:pPr>
      <w:r>
        <w:rPr>
          <w:b/>
          <w:sz w:val="20"/>
        </w:rPr>
        <w:t xml:space="preserve">Fee Paid Challan </w:t>
      </w:r>
      <w:proofErr w:type="gramStart"/>
      <w:r>
        <w:rPr>
          <w:b/>
          <w:sz w:val="20"/>
        </w:rPr>
        <w:t># :</w:t>
      </w:r>
      <w:proofErr w:type="gramEnd"/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b/>
          <w:sz w:val="20"/>
        </w:rPr>
        <w:t xml:space="preserve"> Dated:</w:t>
      </w:r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FF237A">
        <w:rPr>
          <w:b/>
          <w:sz w:val="20"/>
        </w:rPr>
        <w:tab/>
      </w:r>
      <w:r w:rsidRPr="00FF237A">
        <w:rPr>
          <w:b/>
          <w:sz w:val="20"/>
        </w:rPr>
        <w:tab/>
      </w:r>
      <w:r>
        <w:rPr>
          <w:b/>
          <w:sz w:val="20"/>
        </w:rPr>
        <w:t>Signature of Student:</w:t>
      </w:r>
      <w:r w:rsidRPr="00F01FDE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F01FDE">
        <w:rPr>
          <w:b/>
          <w:sz w:val="20"/>
          <w:u w:val="single"/>
        </w:rPr>
        <w:t xml:space="preserve">  </w:t>
      </w:r>
    </w:p>
    <w:p w14:paraId="2DB5DEC3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352FA366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7F9C619C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2D598A8B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5F24CD7C" w14:textId="77777777" w:rsidR="00E56DBB" w:rsidRDefault="00E56DBB" w:rsidP="00E56DBB">
      <w:pPr>
        <w:spacing w:line="202" w:lineRule="exact"/>
        <w:ind w:right="909"/>
        <w:jc w:val="right"/>
        <w:rPr>
          <w:b/>
          <w:sz w:val="20"/>
        </w:rPr>
      </w:pPr>
    </w:p>
    <w:p w14:paraId="21EC09D5" w14:textId="77777777" w:rsidR="00E56DBB" w:rsidRPr="00BD28F2" w:rsidRDefault="00E56DBB" w:rsidP="00E56DBB">
      <w:pPr>
        <w:tabs>
          <w:tab w:val="left" w:pos="2946"/>
        </w:tabs>
        <w:spacing w:before="93"/>
        <w:ind w:left="344"/>
        <w:rPr>
          <w:b/>
          <w:sz w:val="20"/>
        </w:rPr>
      </w:pPr>
      <w:r w:rsidRPr="00BD28F2">
        <w:rPr>
          <w:b/>
        </w:rPr>
        <w:t xml:space="preserve">Head of Department/Coordinator                     </w:t>
      </w:r>
      <w:r w:rsidRPr="00BD28F2">
        <w:rPr>
          <w:b/>
        </w:rPr>
        <w:tab/>
        <w:t xml:space="preserve"> Dean </w:t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</w:r>
      <w:r w:rsidRPr="00BD28F2">
        <w:rPr>
          <w:b/>
        </w:rPr>
        <w:tab/>
        <w:t>Treasurer</w:t>
      </w:r>
    </w:p>
    <w:p w14:paraId="7741E68D" w14:textId="77777777" w:rsidR="00E56DBB" w:rsidRDefault="00E56DBB" w:rsidP="00E56DBB">
      <w:pPr>
        <w:pStyle w:val="BodyText"/>
        <w:spacing w:before="9" w:after="40"/>
        <w:rPr>
          <w:sz w:val="19"/>
        </w:rPr>
      </w:pPr>
    </w:p>
    <w:p w14:paraId="36369593" w14:textId="77777777" w:rsidR="00E56DBB" w:rsidRDefault="00E56DBB" w:rsidP="00E56DBB">
      <w:pPr>
        <w:pStyle w:val="BodyText"/>
        <w:spacing w:before="9" w:after="40"/>
        <w:rPr>
          <w:sz w:val="19"/>
        </w:rPr>
        <w:sectPr w:rsidR="00E56DBB">
          <w:footerReference w:type="default" r:id="rId9"/>
          <w:type w:val="continuous"/>
          <w:pgSz w:w="12240" w:h="20160"/>
          <w:pgMar w:top="660" w:right="680" w:bottom="3460" w:left="520" w:header="720" w:footer="3264" w:gutter="0"/>
          <w:cols w:space="720"/>
        </w:sectPr>
      </w:pPr>
    </w:p>
    <w:p w14:paraId="67150709" w14:textId="77777777" w:rsidR="00E56DBB" w:rsidRDefault="00E56DBB" w:rsidP="00E56DBB">
      <w:pPr>
        <w:pStyle w:val="BodyText"/>
        <w:tabs>
          <w:tab w:val="left" w:pos="3057"/>
        </w:tabs>
        <w:spacing w:line="251" w:lineRule="exact"/>
        <w:ind w:left="344"/>
      </w:pPr>
      <w:r>
        <w:tab/>
      </w:r>
    </w:p>
    <w:p w14:paraId="71E7D769" w14:textId="77777777" w:rsidR="0047551D" w:rsidRDefault="0047551D">
      <w:pPr>
        <w:pStyle w:val="BodyText"/>
        <w:tabs>
          <w:tab w:val="left" w:pos="3057"/>
        </w:tabs>
        <w:spacing w:line="251" w:lineRule="exact"/>
        <w:ind w:left="344"/>
      </w:pPr>
    </w:p>
    <w:sectPr w:rsidR="0047551D">
      <w:footerReference w:type="default" r:id="rId10"/>
      <w:type w:val="continuous"/>
      <w:pgSz w:w="12240" w:h="20160"/>
      <w:pgMar w:top="660" w:right="680" w:bottom="3460" w:left="520" w:header="720" w:footer="720" w:gutter="0"/>
      <w:cols w:num="2" w:space="720" w:equalWidth="0">
        <w:col w:w="2987" w:space="1723"/>
        <w:col w:w="633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26CAC" w14:textId="77777777" w:rsidR="00DE0156" w:rsidRDefault="00DE0156">
      <w:r>
        <w:separator/>
      </w:r>
    </w:p>
  </w:endnote>
  <w:endnote w:type="continuationSeparator" w:id="0">
    <w:p w14:paraId="02CDDCE7" w14:textId="77777777" w:rsidR="00DE0156" w:rsidRDefault="00DE0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A58C1" w14:textId="3523E909" w:rsidR="0047551D" w:rsidRDefault="0047551D">
    <w:pPr>
      <w:pStyle w:val="BodyText"/>
      <w:spacing w:line="14" w:lineRule="auto"/>
      <w:rPr>
        <w:b w:val="0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72CC3" w14:textId="77777777" w:rsidR="00E56DBB" w:rsidRDefault="00E56DBB">
    <w:pPr>
      <w:pStyle w:val="BodyText"/>
      <w:spacing w:line="14" w:lineRule="auto"/>
      <w:rPr>
        <w:b w:val="0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4C3C9" w14:textId="77777777" w:rsidR="00E56DBB" w:rsidRDefault="00E56DBB">
    <w:pPr>
      <w:pStyle w:val="BodyText"/>
      <w:spacing w:line="14" w:lineRule="auto"/>
      <w:rPr>
        <w:b w:val="0"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5D03A" w14:textId="770BBC6E" w:rsidR="0047551D" w:rsidRDefault="00F01FDE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0129408" behindDoc="1" locked="0" layoutInCell="1" allowOverlap="1" wp14:anchorId="20841174" wp14:editId="5012A9DF">
              <wp:simplePos x="0" y="0"/>
              <wp:positionH relativeFrom="page">
                <wp:posOffset>3436620</wp:posOffset>
              </wp:positionH>
              <wp:positionV relativeFrom="page">
                <wp:posOffset>10382250</wp:posOffset>
              </wp:positionV>
              <wp:extent cx="838200" cy="0"/>
              <wp:effectExtent l="0" t="0" r="0" b="0"/>
              <wp:wrapNone/>
              <wp:docPr id="7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38200" cy="0"/>
                      </a:xfrm>
                      <a:prstGeom prst="line">
                        <a:avLst/>
                      </a:prstGeom>
                      <a:noFill/>
                      <a:ln w="8833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82DD68" id="Line 4" o:spid="_x0000_s1026" style="position:absolute;z-index:-25318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70.6pt,817.5pt" to="336.6pt,8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" strokeweight=".24536mm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0130432" behindDoc="1" locked="0" layoutInCell="1" allowOverlap="1" wp14:anchorId="059E4F35" wp14:editId="152F06DB">
              <wp:simplePos x="0" y="0"/>
              <wp:positionH relativeFrom="page">
                <wp:posOffset>5156200</wp:posOffset>
              </wp:positionH>
              <wp:positionV relativeFrom="page">
                <wp:posOffset>10220960</wp:posOffset>
              </wp:positionV>
              <wp:extent cx="1886585" cy="0"/>
              <wp:effectExtent l="0" t="0" r="0" b="0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86585" cy="0"/>
                      </a:xfrm>
                      <a:prstGeom prst="line">
                        <a:avLst/>
                      </a:prstGeom>
                      <a:noFill/>
                      <a:ln w="8833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A857ED" id="Line 3" o:spid="_x0000_s1026" style="position:absolute;z-index:-25318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06pt,804.8pt" to="554.55pt,80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" strokeweight=".24536mm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0131456" behindDoc="1" locked="0" layoutInCell="1" allowOverlap="1" wp14:anchorId="25516358" wp14:editId="0D32D102">
              <wp:simplePos x="0" y="0"/>
              <wp:positionH relativeFrom="page">
                <wp:posOffset>5196205</wp:posOffset>
              </wp:positionH>
              <wp:positionV relativeFrom="page">
                <wp:posOffset>9431020</wp:posOffset>
              </wp:positionV>
              <wp:extent cx="1953260" cy="0"/>
              <wp:effectExtent l="0" t="0" r="0" b="0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953260" cy="0"/>
                      </a:xfrm>
                      <a:prstGeom prst="line">
                        <a:avLst/>
                      </a:prstGeom>
                      <a:noFill/>
                      <a:ln w="8833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81E5E4" id="Line 2" o:spid="_x0000_s1026" style="position:absolute;z-index:-2531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09.15pt,742.6pt" to="562.95pt,7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" strokeweight=".24536mm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0132480" behindDoc="1" locked="0" layoutInCell="1" allowOverlap="1" wp14:anchorId="3E5CFE8F" wp14:editId="5E4D9B9B">
              <wp:simplePos x="0" y="0"/>
              <wp:positionH relativeFrom="page">
                <wp:posOffset>535940</wp:posOffset>
              </wp:positionH>
              <wp:positionV relativeFrom="page">
                <wp:posOffset>10537825</wp:posOffset>
              </wp:positionV>
              <wp:extent cx="1651635" cy="16764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63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B9190" w14:textId="77777777" w:rsidR="0047551D" w:rsidRDefault="0095564A">
                          <w:pPr>
                            <w:tabs>
                              <w:tab w:val="left" w:pos="2580"/>
                            </w:tabs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Dated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5CFE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.2pt;margin-top:829.75pt;width:130.05pt;height:13.2pt;z-index:-25318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" filled="f" stroked="f">
              <v:textbox inset="0,0,0,0">
                <w:txbxContent>
                  <w:p w14:paraId="324B9190" w14:textId="77777777" w:rsidR="0047551D" w:rsidRDefault="0095564A">
                    <w:pPr>
                      <w:tabs>
                        <w:tab w:val="left" w:pos="2580"/>
                      </w:tabs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Dated</w:t>
                    </w:r>
                    <w:r>
                      <w:rPr>
                        <w:b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E5C49" w14:textId="77777777" w:rsidR="00DE0156" w:rsidRDefault="00DE0156">
      <w:r>
        <w:separator/>
      </w:r>
    </w:p>
  </w:footnote>
  <w:footnote w:type="continuationSeparator" w:id="0">
    <w:p w14:paraId="7C6CCC6D" w14:textId="77777777" w:rsidR="00DE0156" w:rsidRDefault="00DE01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LM0MDE3NDQ2NjJX0lEKTi0uzszPAykwrAUAQWdYAywAAAA="/>
  </w:docVars>
  <w:rsids>
    <w:rsidRoot w:val="0047551D"/>
    <w:rsid w:val="00023FDD"/>
    <w:rsid w:val="000C339C"/>
    <w:rsid w:val="000E4570"/>
    <w:rsid w:val="00151719"/>
    <w:rsid w:val="00187D7B"/>
    <w:rsid w:val="001C57F6"/>
    <w:rsid w:val="001E28E0"/>
    <w:rsid w:val="0047551D"/>
    <w:rsid w:val="004A305B"/>
    <w:rsid w:val="005D173D"/>
    <w:rsid w:val="006712A7"/>
    <w:rsid w:val="00707990"/>
    <w:rsid w:val="00743F09"/>
    <w:rsid w:val="008272ED"/>
    <w:rsid w:val="00837CB1"/>
    <w:rsid w:val="0085232B"/>
    <w:rsid w:val="00861DB7"/>
    <w:rsid w:val="008A23FF"/>
    <w:rsid w:val="0095564A"/>
    <w:rsid w:val="00A83FF7"/>
    <w:rsid w:val="00BD28F2"/>
    <w:rsid w:val="00BF5D49"/>
    <w:rsid w:val="00BF7451"/>
    <w:rsid w:val="00C23E79"/>
    <w:rsid w:val="00C36862"/>
    <w:rsid w:val="00C84A9D"/>
    <w:rsid w:val="00CA5304"/>
    <w:rsid w:val="00CB3262"/>
    <w:rsid w:val="00CB5F27"/>
    <w:rsid w:val="00D8251F"/>
    <w:rsid w:val="00DE0156"/>
    <w:rsid w:val="00E43DC5"/>
    <w:rsid w:val="00E4523A"/>
    <w:rsid w:val="00E56DBB"/>
    <w:rsid w:val="00F01FDE"/>
    <w:rsid w:val="00FC569B"/>
    <w:rsid w:val="00FE5B73"/>
    <w:rsid w:val="00FF2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DBB1"/>
  <w15:docId w15:val="{6E6F8A8B-70AA-4F89-AC6D-FFCA6DBD6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23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37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F23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37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4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UserName</dc:creator>
  <cp:lastModifiedBy>Sanila Sahar</cp:lastModifiedBy>
  <cp:revision>2</cp:revision>
  <dcterms:created xsi:type="dcterms:W3CDTF">2021-07-12T05:08:00Z</dcterms:created>
  <dcterms:modified xsi:type="dcterms:W3CDTF">2021-07-12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9-10T00:00:00Z</vt:filetime>
  </property>
</Properties>
</file>